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4E58E" w14:textId="2909397D" w:rsidR="00FB0C64" w:rsidRDefault="00CA23CD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RE</w:t>
      </w:r>
      <w:r w:rsidR="00092ECF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GULAR SCHEDULED </w:t>
      </w:r>
      <w:r w:rsidR="008D0EA2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WORK SESSION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 </w:t>
      </w:r>
    </w:p>
    <w:p w14:paraId="60AAD686" w14:textId="4C41AB36" w:rsidR="00105CA7" w:rsidRDefault="00FB0C64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OF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  <w:t>JACKSON MUNICIPAL AIRPORT AUTHORITY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  <w:t>BOARD OF COMMISSIONERS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br/>
      </w:r>
      <w:r w:rsidR="008D0EA2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January</w:t>
      </w:r>
      <w:r w:rsidR="00F3453F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 xml:space="preserve"> 23</w:t>
      </w:r>
      <w:r w:rsidR="00105CA7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, 20</w:t>
      </w:r>
      <w:r w:rsidR="00F3453F">
        <w:rPr>
          <w:rFonts w:ascii="Times New Roman" w:eastAsia="Times New Roman" w:hAnsi="Times New Roman" w:cs="Times New Roman"/>
          <w:b/>
          <w:kern w:val="28"/>
          <w:sz w:val="24"/>
          <w:szCs w:val="24"/>
        </w:rPr>
        <w:t>20</w:t>
      </w:r>
    </w:p>
    <w:p w14:paraId="0E5202BF" w14:textId="77777777" w:rsidR="006257AA" w:rsidRDefault="006257AA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</w:p>
    <w:p w14:paraId="22C728CA" w14:textId="77777777" w:rsidR="00E46456" w:rsidRDefault="00E46456" w:rsidP="00105CA7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28"/>
          <w:sz w:val="24"/>
          <w:szCs w:val="24"/>
        </w:rPr>
      </w:pPr>
    </w:p>
    <w:p w14:paraId="03F31650" w14:textId="77777777" w:rsidR="00105CA7" w:rsidRDefault="00105CA7" w:rsidP="00105CA7">
      <w:pPr>
        <w:keepLines/>
        <w:tabs>
          <w:tab w:val="num" w:pos="720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CALL TO ORDER/ROLL CALL/DECLARATION OF QUORUM</w:t>
      </w:r>
    </w:p>
    <w:p w14:paraId="1FABB61C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197608BF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603A402E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INVOCATION</w:t>
      </w:r>
    </w:p>
    <w:p w14:paraId="35BD18C7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7F9E484F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PPROVAL OF BOARD NOTICES</w:t>
      </w:r>
    </w:p>
    <w:p w14:paraId="76490352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65C63DAC" w14:textId="1BB321A3" w:rsidR="00163080" w:rsidRDefault="00163080" w:rsidP="00163080">
      <w:pPr>
        <w:pStyle w:val="ListParagraph"/>
        <w:keepLines/>
        <w:numPr>
          <w:ilvl w:val="0"/>
          <w:numId w:val="1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bookmarkStart w:id="1" w:name="_Hlk524623397"/>
      <w:r w:rsidRPr="008E7181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Notice of 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t</w:t>
      </w:r>
      <w:r w:rsidRPr="008E7181">
        <w:rPr>
          <w:rFonts w:ascii="Times New Roman" w:eastAsia="Times New Roman" w:hAnsi="Times New Roman" w:cs="Times New Roman"/>
          <w:kern w:val="32"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Monthly Pre-Work Session Friday, </w:t>
      </w:r>
      <w:r w:rsidR="00F3453F">
        <w:rPr>
          <w:rFonts w:ascii="Times New Roman" w:eastAsia="Times New Roman" w:hAnsi="Times New Roman" w:cs="Times New Roman"/>
          <w:kern w:val="32"/>
          <w:sz w:val="24"/>
          <w:szCs w:val="24"/>
        </w:rPr>
        <w:t>January 17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, 20</w:t>
      </w:r>
      <w:r w:rsidR="00E30EFD">
        <w:rPr>
          <w:rFonts w:ascii="Times New Roman" w:eastAsia="Times New Roman" w:hAnsi="Times New Roman" w:cs="Times New Roman"/>
          <w:kern w:val="32"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at</w:t>
      </w:r>
      <w:r w:rsidR="00F7670C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Noon</w:t>
      </w:r>
      <w:r w:rsidR="00F7670C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at Hawkins Field</w:t>
      </w:r>
      <w:r w:rsidR="00F24CE2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Airport</w:t>
      </w:r>
    </w:p>
    <w:p w14:paraId="421E3571" w14:textId="77777777" w:rsidR="006E4DF3" w:rsidRDefault="006E4DF3" w:rsidP="006E4DF3">
      <w:pPr>
        <w:pStyle w:val="ListParagraph"/>
        <w:keepLines/>
        <w:spacing w:after="0" w:line="240" w:lineRule="auto"/>
        <w:ind w:left="108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p w14:paraId="42DA151C" w14:textId="12BA002B" w:rsidR="00481BD4" w:rsidRDefault="0048519D" w:rsidP="00163080">
      <w:pPr>
        <w:pStyle w:val="ListParagraph"/>
        <w:keepLines/>
        <w:numPr>
          <w:ilvl w:val="0"/>
          <w:numId w:val="1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Notice of the </w:t>
      </w:r>
      <w:r w:rsidR="002576F1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Monthly Board of Commissioners Meeting location change </w:t>
      </w:r>
      <w:r w:rsidR="005E21B0">
        <w:rPr>
          <w:rFonts w:ascii="Times New Roman" w:eastAsia="Times New Roman" w:hAnsi="Times New Roman" w:cs="Times New Roman"/>
          <w:kern w:val="32"/>
          <w:sz w:val="24"/>
          <w:szCs w:val="24"/>
        </w:rPr>
        <w:t>from Ha</w:t>
      </w:r>
      <w:r w:rsidR="005E435F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wkins Field Airport </w:t>
      </w:r>
      <w:r w:rsidR="006E4DF3">
        <w:rPr>
          <w:rFonts w:ascii="Times New Roman" w:eastAsia="Times New Roman" w:hAnsi="Times New Roman" w:cs="Times New Roman"/>
          <w:kern w:val="32"/>
          <w:sz w:val="24"/>
          <w:szCs w:val="24"/>
        </w:rPr>
        <w:t>to J</w:t>
      </w:r>
      <w:r w:rsidR="00C27847">
        <w:rPr>
          <w:rFonts w:ascii="Times New Roman" w:eastAsia="Times New Roman" w:hAnsi="Times New Roman" w:cs="Times New Roman"/>
          <w:kern w:val="32"/>
          <w:sz w:val="24"/>
          <w:szCs w:val="24"/>
        </w:rPr>
        <w:t>ackson</w:t>
      </w:r>
      <w:r w:rsidR="008C39EA">
        <w:rPr>
          <w:rFonts w:ascii="Times New Roman" w:eastAsia="Times New Roman" w:hAnsi="Times New Roman" w:cs="Times New Roman"/>
          <w:kern w:val="32"/>
          <w:sz w:val="24"/>
          <w:szCs w:val="24"/>
        </w:rPr>
        <w:t>-Medgar Wiley Evers International Airport o</w:t>
      </w:r>
      <w:r w:rsidR="006E4DF3">
        <w:rPr>
          <w:rFonts w:ascii="Times New Roman" w:eastAsia="Times New Roman" w:hAnsi="Times New Roman" w:cs="Times New Roman"/>
          <w:kern w:val="32"/>
          <w:sz w:val="24"/>
          <w:szCs w:val="24"/>
        </w:rPr>
        <w:t>n Monday</w:t>
      </w:r>
      <w:r w:rsidR="005E435F">
        <w:rPr>
          <w:rFonts w:ascii="Times New Roman" w:eastAsia="Times New Roman" w:hAnsi="Times New Roman" w:cs="Times New Roman"/>
          <w:kern w:val="32"/>
          <w:sz w:val="24"/>
          <w:szCs w:val="24"/>
        </w:rPr>
        <w:t>,</w:t>
      </w:r>
      <w:r w:rsidR="006E4DF3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January 27, 2020 at 4:00 p.m.</w:t>
      </w:r>
    </w:p>
    <w:p w14:paraId="50AD012D" w14:textId="77777777" w:rsidR="008E7181" w:rsidRPr="008E7181" w:rsidRDefault="008E7181" w:rsidP="008E7181">
      <w:pPr>
        <w:pStyle w:val="ListParagraph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bookmarkEnd w:id="1"/>
    <w:p w14:paraId="7F484318" w14:textId="77777777" w:rsidR="00105CA7" w:rsidRDefault="00105CA7" w:rsidP="00105CA7">
      <w:pPr>
        <w:pStyle w:val="NoSpacing"/>
        <w:tabs>
          <w:tab w:val="left" w:pos="720"/>
          <w:tab w:val="left" w:pos="900"/>
          <w:tab w:val="left" w:pos="1260"/>
        </w:tabs>
        <w:jc w:val="both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IV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PPROVAL AND EXECUTION OF MINUTES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 xml:space="preserve">  </w:t>
      </w:r>
    </w:p>
    <w:p w14:paraId="1242FD09" w14:textId="77777777" w:rsidR="00105CA7" w:rsidRDefault="00105CA7" w:rsidP="00105CA7">
      <w:pPr>
        <w:keepLines/>
        <w:tabs>
          <w:tab w:val="left" w:pos="720"/>
        </w:tabs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6A27F279" w14:textId="2815946B" w:rsidR="00105CA7" w:rsidRDefault="00105CA7" w:rsidP="001F334E">
      <w:pPr>
        <w:keepNext/>
        <w:keepLines/>
        <w:spacing w:after="0" w:line="240" w:lineRule="auto"/>
        <w:ind w:firstLine="72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iCs/>
          <w:sz w:val="24"/>
          <w:szCs w:val="28"/>
        </w:rPr>
        <w:t>A.</w:t>
      </w:r>
      <w:r>
        <w:rPr>
          <w:rFonts w:ascii="Times New Roman" w:eastAsia="Times New Roman" w:hAnsi="Times New Roman" w:cs="Times New Roman"/>
          <w:iCs/>
          <w:sz w:val="24"/>
          <w:szCs w:val="28"/>
        </w:rPr>
        <w:t xml:space="preserve"> </w:t>
      </w:r>
      <w:bookmarkStart w:id="2" w:name="_Hlk524623417"/>
      <w:r>
        <w:rPr>
          <w:rFonts w:ascii="Times New Roman" w:eastAsia="Times New Roman" w:hAnsi="Times New Roman" w:cs="Times New Roman"/>
          <w:iCs/>
          <w:sz w:val="24"/>
          <w:szCs w:val="28"/>
        </w:rPr>
        <w:t xml:space="preserve"> </w:t>
      </w:r>
      <w:bookmarkEnd w:id="2"/>
      <w:r w:rsidR="00AD1638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Regular Scheduled Monthly Work </w:t>
      </w:r>
      <w:r w:rsidR="00C438F5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Session, Thursday, </w:t>
      </w:r>
      <w:r w:rsidR="00C040C0">
        <w:rPr>
          <w:rFonts w:ascii="Times New Roman" w:eastAsia="Times New Roman" w:hAnsi="Times New Roman" w:cs="Times New Roman"/>
          <w:kern w:val="32"/>
          <w:sz w:val="24"/>
          <w:szCs w:val="24"/>
        </w:rPr>
        <w:t>December 19</w:t>
      </w:r>
      <w:r w:rsidR="00C438F5">
        <w:rPr>
          <w:rFonts w:ascii="Times New Roman" w:eastAsia="Times New Roman" w:hAnsi="Times New Roman" w:cs="Times New Roman"/>
          <w:kern w:val="32"/>
          <w:sz w:val="24"/>
          <w:szCs w:val="24"/>
        </w:rPr>
        <w:t>, 2019</w:t>
      </w:r>
      <w:r w:rsidR="00AD1638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at 8:30 a.m.</w:t>
      </w:r>
    </w:p>
    <w:p w14:paraId="362510A9" w14:textId="77777777" w:rsidR="00757617" w:rsidRPr="00C040C0" w:rsidRDefault="00757617" w:rsidP="00C040C0">
      <w:pPr>
        <w:keepNext/>
        <w:keepLines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p w14:paraId="2509DB6F" w14:textId="2DF5D7BD" w:rsidR="00C83232" w:rsidRPr="00B6437B" w:rsidRDefault="00C83232" w:rsidP="00B6437B">
      <w:pPr>
        <w:pStyle w:val="ListParagraph"/>
        <w:keepNext/>
        <w:keepLines/>
        <w:numPr>
          <w:ilvl w:val="0"/>
          <w:numId w:val="11"/>
        </w:numPr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  <w:r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>Re</w:t>
      </w:r>
      <w:r w:rsidR="00B94B56"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>gular Scheduled</w:t>
      </w:r>
      <w:r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Board</w:t>
      </w:r>
      <w:r w:rsidR="002225C6"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of Commissioners</w:t>
      </w:r>
      <w:r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Meeting</w:t>
      </w:r>
      <w:r w:rsidR="003238ED">
        <w:rPr>
          <w:rFonts w:ascii="Times New Roman" w:eastAsia="Times New Roman" w:hAnsi="Times New Roman" w:cs="Times New Roman"/>
          <w:kern w:val="32"/>
          <w:sz w:val="24"/>
          <w:szCs w:val="24"/>
        </w:rPr>
        <w:t>,</w:t>
      </w:r>
      <w:r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</w:t>
      </w:r>
      <w:r w:rsidR="00C438F5"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Monday, </w:t>
      </w:r>
      <w:r w:rsidR="00A97567">
        <w:rPr>
          <w:rFonts w:ascii="Times New Roman" w:eastAsia="Times New Roman" w:hAnsi="Times New Roman" w:cs="Times New Roman"/>
          <w:kern w:val="32"/>
          <w:sz w:val="24"/>
          <w:szCs w:val="24"/>
        </w:rPr>
        <w:t>December 23</w:t>
      </w:r>
      <w:r w:rsidR="002225C6"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>,</w:t>
      </w:r>
      <w:r w:rsidRPr="00B6437B"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 2019 at 4:00 p.m.</w:t>
      </w:r>
    </w:p>
    <w:p w14:paraId="5EB15CC6" w14:textId="5540FCEF" w:rsidR="00B42B04" w:rsidRDefault="00B42B04" w:rsidP="005A4D1D">
      <w:pPr>
        <w:keepNext/>
        <w:keepLines/>
        <w:spacing w:after="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kern w:val="32"/>
          <w:sz w:val="24"/>
          <w:szCs w:val="24"/>
        </w:rPr>
      </w:pPr>
    </w:p>
    <w:p w14:paraId="095865C5" w14:textId="073AB390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V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PUBLIC COMMENTS</w:t>
      </w:r>
    </w:p>
    <w:p w14:paraId="1F44F80E" w14:textId="77777777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</w:p>
    <w:p w14:paraId="4EDD5637" w14:textId="77777777" w:rsidR="00FB0C64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V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REPORTS</w:t>
      </w:r>
    </w:p>
    <w:p w14:paraId="265EC811" w14:textId="2529C7A9" w:rsidR="00105CA7" w:rsidRDefault="00105CA7" w:rsidP="00105CA7">
      <w:pPr>
        <w:keepLines/>
        <w:tabs>
          <w:tab w:val="num" w:pos="720"/>
        </w:tabs>
        <w:spacing w:after="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</w:r>
    </w:p>
    <w:p w14:paraId="081F20AF" w14:textId="77777777" w:rsidR="00105CA7" w:rsidRDefault="00105CA7" w:rsidP="00105CA7">
      <w:pPr>
        <w:pStyle w:val="ListParagraph"/>
        <w:keepNext/>
        <w:keepLines/>
        <w:numPr>
          <w:ilvl w:val="0"/>
          <w:numId w:val="2"/>
        </w:numPr>
        <w:tabs>
          <w:tab w:val="num" w:pos="1440"/>
        </w:tabs>
        <w:spacing w:after="24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Report from the Chairman</w:t>
      </w:r>
    </w:p>
    <w:p w14:paraId="2D3594B2" w14:textId="77777777" w:rsidR="00105CA7" w:rsidRDefault="00105CA7" w:rsidP="00105CA7">
      <w:pPr>
        <w:pStyle w:val="ListParagraph"/>
        <w:keepNext/>
        <w:keepLines/>
        <w:spacing w:after="240" w:line="240" w:lineRule="auto"/>
        <w:ind w:left="1080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14:paraId="7B963033" w14:textId="2BC91948" w:rsidR="00105CA7" w:rsidRDefault="00105CA7" w:rsidP="00105CA7">
      <w:pPr>
        <w:pStyle w:val="ListParagraph"/>
        <w:keepNext/>
        <w:keepLines/>
        <w:numPr>
          <w:ilvl w:val="0"/>
          <w:numId w:val="2"/>
        </w:numPr>
        <w:tabs>
          <w:tab w:val="num" w:pos="1440"/>
        </w:tabs>
        <w:spacing w:after="24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Chief Executive Officer  </w:t>
      </w:r>
    </w:p>
    <w:p w14:paraId="4BC415EE" w14:textId="77777777" w:rsidR="00105CA7" w:rsidRDefault="00105CA7" w:rsidP="00105CA7">
      <w:pPr>
        <w:pStyle w:val="ListParagraph"/>
        <w:keepNext/>
        <w:keepLines/>
        <w:spacing w:after="240" w:line="240" w:lineRule="auto"/>
        <w:ind w:left="1080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                               </w:t>
      </w:r>
    </w:p>
    <w:p w14:paraId="24FBAE69" w14:textId="4371F91F" w:rsidR="002D1023" w:rsidRPr="001C5F50" w:rsidRDefault="00105CA7" w:rsidP="002D1023">
      <w:pPr>
        <w:pStyle w:val="ListParagraph"/>
        <w:keepLines/>
        <w:numPr>
          <w:ilvl w:val="0"/>
          <w:numId w:val="3"/>
        </w:numPr>
        <w:tabs>
          <w:tab w:val="num" w:pos="2160"/>
          <w:tab w:val="right" w:leader="dot" w:pos="9360"/>
        </w:tabs>
        <w:autoSpaceDE w:val="0"/>
        <w:autoSpaceDN w:val="0"/>
        <w:adjustRightInd w:val="0"/>
        <w:spacing w:after="240" w:line="240" w:lineRule="auto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C5F50">
        <w:rPr>
          <w:rFonts w:ascii="Times New Roman" w:eastAsia="Times New Roman" w:hAnsi="Times New Roman" w:cs="Times New Roman"/>
          <w:sz w:val="24"/>
          <w:szCs w:val="24"/>
        </w:rPr>
        <w:t xml:space="preserve">Airport Project Manager Summary, Period Ending </w:t>
      </w:r>
      <w:r w:rsidR="00A97567" w:rsidRPr="001C5F50">
        <w:rPr>
          <w:rFonts w:ascii="Times New Roman" w:eastAsia="Times New Roman" w:hAnsi="Times New Roman" w:cs="Times New Roman"/>
          <w:sz w:val="24"/>
          <w:szCs w:val="24"/>
        </w:rPr>
        <w:t>December 31</w:t>
      </w:r>
      <w:r w:rsidRPr="001C5F50"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="001C5F50">
        <w:rPr>
          <w:rFonts w:ascii="Times New Roman" w:eastAsia="Times New Roman" w:hAnsi="Times New Roman" w:cs="Times New Roman"/>
          <w:sz w:val="24"/>
          <w:szCs w:val="24"/>
        </w:rPr>
        <w:t>...</w:t>
      </w:r>
      <w:r w:rsidR="00DD1BDE" w:rsidRPr="001C5F50">
        <w:rPr>
          <w:rFonts w:ascii="Times New Roman" w:eastAsia="Times New Roman" w:hAnsi="Times New Roman" w:cs="Times New Roman"/>
          <w:sz w:val="24"/>
          <w:szCs w:val="24"/>
        </w:rPr>
        <w:t>..…</w:t>
      </w:r>
      <w:r w:rsidR="0050216F" w:rsidRPr="001C5F50">
        <w:rPr>
          <w:rFonts w:ascii="Times New Roman" w:eastAsia="Times New Roman" w:hAnsi="Times New Roman" w:cs="Times New Roman"/>
          <w:sz w:val="24"/>
          <w:szCs w:val="24"/>
        </w:rPr>
        <w:t>…</w:t>
      </w:r>
      <w:r w:rsidR="006D374E" w:rsidRPr="001C5F50">
        <w:rPr>
          <w:rFonts w:ascii="Times New Roman" w:eastAsia="Times New Roman" w:hAnsi="Times New Roman" w:cs="Times New Roman"/>
          <w:sz w:val="24"/>
          <w:szCs w:val="24"/>
        </w:rPr>
        <w:t>……</w:t>
      </w:r>
      <w:r w:rsidRPr="001C5F50"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………………………………………</w:t>
      </w:r>
      <w:r w:rsidR="0079174A" w:rsidRPr="001C5F50">
        <w:rPr>
          <w:rFonts w:ascii="Times New Roman" w:eastAsia="Times New Roman" w:hAnsi="Times New Roman" w:cs="Times New Roman"/>
          <w:noProof/>
          <w:sz w:val="24"/>
          <w:szCs w:val="24"/>
        </w:rPr>
        <w:t>….</w:t>
      </w:r>
      <w:r w:rsidR="001C5F50">
        <w:rPr>
          <w:rFonts w:ascii="Times New Roman" w:eastAsia="Times New Roman" w:hAnsi="Times New Roman" w:cs="Times New Roman"/>
          <w:b/>
          <w:sz w:val="20"/>
          <w:szCs w:val="20"/>
        </w:rPr>
        <w:t>P</w:t>
      </w:r>
      <w:r w:rsidR="0079174A" w:rsidRPr="001C5F50">
        <w:rPr>
          <w:rFonts w:ascii="Times New Roman" w:eastAsia="Times New Roman" w:hAnsi="Times New Roman" w:cs="Times New Roman"/>
          <w:b/>
          <w:sz w:val="20"/>
          <w:szCs w:val="20"/>
        </w:rPr>
        <w:t>age</w:t>
      </w:r>
      <w:r w:rsidR="00EC04B3" w:rsidRPr="001C5F50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1C5F50" w:rsidRPr="001C5F50">
        <w:rPr>
          <w:rFonts w:ascii="Times New Roman" w:eastAsia="Times New Roman" w:hAnsi="Times New Roman" w:cs="Times New Roman"/>
          <w:b/>
          <w:sz w:val="20"/>
          <w:szCs w:val="20"/>
        </w:rPr>
        <w:t>1</w:t>
      </w:r>
    </w:p>
    <w:p w14:paraId="6D699A61" w14:textId="77777777" w:rsidR="001C5F50" w:rsidRPr="001C5F50" w:rsidRDefault="001C5F50" w:rsidP="001C5F50">
      <w:pPr>
        <w:pStyle w:val="ListParagraph"/>
        <w:keepLines/>
        <w:tabs>
          <w:tab w:val="right" w:leader="dot" w:pos="9360"/>
        </w:tabs>
        <w:autoSpaceDE w:val="0"/>
        <w:autoSpaceDN w:val="0"/>
        <w:adjustRightInd w:val="0"/>
        <w:spacing w:after="240" w:line="240" w:lineRule="auto"/>
        <w:ind w:left="1440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602862" w14:textId="066F00D8" w:rsidR="00105CA7" w:rsidRPr="003C6ECF" w:rsidRDefault="00105CA7" w:rsidP="00105CA7">
      <w:pPr>
        <w:pStyle w:val="ListParagraph"/>
        <w:keepLines/>
        <w:numPr>
          <w:ilvl w:val="0"/>
          <w:numId w:val="3"/>
        </w:numPr>
        <w:tabs>
          <w:tab w:val="num" w:pos="2160"/>
          <w:tab w:val="right" w:leader="dot" w:pos="9360"/>
        </w:tabs>
        <w:autoSpaceDE w:val="0"/>
        <w:autoSpaceDN w:val="0"/>
        <w:adjustRightInd w:val="0"/>
        <w:spacing w:after="240" w:line="240" w:lineRule="auto"/>
        <w:jc w:val="both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irport Activity Statistics Report, Period Ending </w:t>
      </w:r>
      <w:r w:rsidR="00A97567">
        <w:rPr>
          <w:rFonts w:ascii="Times New Roman" w:eastAsia="Times New Roman" w:hAnsi="Times New Roman" w:cs="Times New Roman"/>
          <w:sz w:val="24"/>
          <w:szCs w:val="24"/>
        </w:rPr>
        <w:t>December 3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2019 </w:t>
      </w:r>
      <w:r w:rsidR="001C5F50">
        <w:rPr>
          <w:rFonts w:ascii="Times New Roman" w:eastAsia="Times New Roman" w:hAnsi="Times New Roman" w:cs="Times New Roman"/>
          <w:sz w:val="24"/>
          <w:szCs w:val="24"/>
        </w:rPr>
        <w:t>.……..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…………………………………………....</w:t>
      </w:r>
      <w:r w:rsidR="00097B6E">
        <w:rPr>
          <w:rFonts w:ascii="Times New Roman" w:eastAsia="Times New Roman" w:hAnsi="Times New Roman" w:cs="Times New Roman"/>
          <w:noProof/>
          <w:sz w:val="24"/>
          <w:szCs w:val="24"/>
        </w:rPr>
        <w:t>....</w:t>
      </w:r>
      <w:r w:rsidR="00F5105A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2D7065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1C5F50">
        <w:rPr>
          <w:rFonts w:ascii="Times New Roman" w:eastAsia="Times New Roman" w:hAnsi="Times New Roman" w:cs="Times New Roman"/>
          <w:b/>
          <w:sz w:val="20"/>
          <w:szCs w:val="20"/>
        </w:rPr>
        <w:t>16</w:t>
      </w:r>
    </w:p>
    <w:p w14:paraId="2116E6A6" w14:textId="77777777" w:rsidR="003C6ECF" w:rsidRPr="003C6ECF" w:rsidRDefault="003C6ECF" w:rsidP="003C6ECF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4F50A3F" w14:textId="0796DA5F" w:rsidR="008F2EA0" w:rsidRPr="008F2EA0" w:rsidRDefault="00105CA7" w:rsidP="008F2EA0">
      <w:pPr>
        <w:pStyle w:val="ListParagraph"/>
        <w:keepNext/>
        <w:keepLines/>
        <w:numPr>
          <w:ilvl w:val="0"/>
          <w:numId w:val="2"/>
        </w:numPr>
        <w:spacing w:after="240" w:line="240" w:lineRule="auto"/>
        <w:outlineLvl w:val="1"/>
        <w:rPr>
          <w:rFonts w:ascii="Times New Roman" w:eastAsia="Times New Roman" w:hAnsi="Times New Roman" w:cs="Times New Roman"/>
          <w:b/>
          <w:iCs/>
          <w:sz w:val="24"/>
          <w:szCs w:val="28"/>
        </w:rPr>
      </w:pPr>
      <w:r w:rsidRPr="008F2EA0">
        <w:rPr>
          <w:rFonts w:ascii="Times New Roman" w:eastAsia="Times New Roman" w:hAnsi="Times New Roman" w:cs="Times New Roman"/>
          <w:b/>
          <w:iCs/>
          <w:sz w:val="24"/>
          <w:szCs w:val="28"/>
        </w:rPr>
        <w:t xml:space="preserve">Attorney    </w:t>
      </w:r>
    </w:p>
    <w:p w14:paraId="49FA3E79" w14:textId="22201C93" w:rsidR="00105CA7" w:rsidRPr="008F2EA0" w:rsidRDefault="00105CA7" w:rsidP="008F2EA0">
      <w:pPr>
        <w:pStyle w:val="ListParagraph"/>
        <w:keepNext/>
        <w:keepLines/>
        <w:spacing w:after="240" w:line="240" w:lineRule="auto"/>
        <w:ind w:left="1080"/>
        <w:outlineLvl w:val="1"/>
        <w:rPr>
          <w:rFonts w:ascii="Times New Roman" w:eastAsia="Times New Roman" w:hAnsi="Times New Roman" w:cs="Times New Roman"/>
          <w:b/>
          <w:iCs/>
          <w:sz w:val="24"/>
          <w:szCs w:val="28"/>
        </w:rPr>
      </w:pPr>
      <w:r w:rsidRPr="008F2EA0">
        <w:rPr>
          <w:rFonts w:ascii="Times New Roman" w:eastAsia="Times New Roman" w:hAnsi="Times New Roman" w:cs="Times New Roman"/>
          <w:b/>
          <w:iCs/>
          <w:sz w:val="24"/>
          <w:szCs w:val="28"/>
        </w:rPr>
        <w:t xml:space="preserve">                                                                                                                      </w:t>
      </w:r>
    </w:p>
    <w:p w14:paraId="0FFB24AC" w14:textId="77777777" w:rsidR="00105CA7" w:rsidRDefault="00105CA7" w:rsidP="00105CA7">
      <w:pPr>
        <w:keepLines/>
        <w:tabs>
          <w:tab w:val="num" w:pos="720"/>
        </w:tabs>
        <w:spacing w:after="240" w:line="240" w:lineRule="auto"/>
        <w:ind w:left="720" w:hanging="720"/>
        <w:jc w:val="both"/>
        <w:outlineLvl w:val="0"/>
        <w:rPr>
          <w:rFonts w:ascii="Times New Roman" w:eastAsia="Times New Roman" w:hAnsi="Times New Roman" w:cs="Times New Roman"/>
          <w:b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V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CTION ITEMS</w:t>
      </w:r>
    </w:p>
    <w:p w14:paraId="30BA9FB8" w14:textId="77777777" w:rsidR="00105CA7" w:rsidRDefault="00105CA7" w:rsidP="00105CA7">
      <w:pPr>
        <w:keepLines/>
        <w:tabs>
          <w:tab w:val="left" w:pos="720"/>
        </w:tabs>
        <w:spacing w:after="240" w:line="240" w:lineRule="auto"/>
        <w:ind w:left="720"/>
        <w:jc w:val="both"/>
        <w:outlineLvl w:val="0"/>
        <w:rPr>
          <w:rFonts w:ascii="Times New Roman" w:eastAsia="Times New Roman" w:hAnsi="Times New Roman" w:cs="Times New Roman"/>
          <w:b/>
          <w:bCs/>
          <w:kern w:val="3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lastRenderedPageBreak/>
        <w:t>A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kern w:val="32"/>
          <w:sz w:val="24"/>
          <w:szCs w:val="24"/>
        </w:rPr>
        <w:t>Financial Matters</w:t>
      </w:r>
    </w:p>
    <w:p w14:paraId="028E2965" w14:textId="031D5FDE" w:rsidR="00105CA7" w:rsidRDefault="00105CA7" w:rsidP="00105CA7">
      <w:pPr>
        <w:keepLines/>
        <w:tabs>
          <w:tab w:val="left" w:pos="720"/>
        </w:tabs>
        <w:spacing w:after="240" w:line="240" w:lineRule="auto"/>
        <w:ind w:left="720" w:firstLine="720"/>
        <w:jc w:val="both"/>
        <w:outlineLvl w:val="0"/>
        <w:rPr>
          <w:rFonts w:ascii="Times New Roman" w:eastAsia="Times New Roman" w:hAnsi="Times New Roman" w:cs="Times New Roman"/>
          <w:kern w:val="32"/>
          <w:sz w:val="32"/>
          <w:szCs w:val="24"/>
        </w:rPr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 xml:space="preserve">.  Financial Reports for </w:t>
      </w:r>
      <w:r w:rsidR="003C3BE6">
        <w:rPr>
          <w:rFonts w:ascii="Times New Roman" w:eastAsia="Times New Roman" w:hAnsi="Times New Roman" w:cs="Times New Roman"/>
          <w:kern w:val="32"/>
          <w:sz w:val="24"/>
          <w:szCs w:val="24"/>
        </w:rPr>
        <w:t>December 2019</w:t>
      </w:r>
      <w:r>
        <w:rPr>
          <w:rFonts w:ascii="Times New Roman" w:eastAsia="Times New Roman" w:hAnsi="Times New Roman" w:cs="Times New Roman"/>
          <w:kern w:val="32"/>
          <w:sz w:val="24"/>
          <w:szCs w:val="24"/>
        </w:rPr>
        <w:t>:</w:t>
      </w:r>
    </w:p>
    <w:p w14:paraId="22D6A91D" w14:textId="5331E10F" w:rsidR="00105CA7" w:rsidRDefault="00105CA7" w:rsidP="00105CA7">
      <w:pPr>
        <w:keepLines/>
        <w:tabs>
          <w:tab w:val="num" w:pos="5670"/>
          <w:tab w:val="right" w:leader="dot" w:pos="9360"/>
        </w:tabs>
        <w:spacing w:after="24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(a)</w:t>
      </w:r>
      <w:r>
        <w:rPr>
          <w:rFonts w:ascii="Times New Roman" w:eastAsia="Times New Roman" w:hAnsi="Times New Roman" w:cs="Times New Roman"/>
          <w:sz w:val="24"/>
          <w:szCs w:val="20"/>
        </w:rPr>
        <w:tab/>
        <w:t>Balance Sheet: Accept</w:t>
      </w:r>
      <w:r w:rsidR="00303D59">
        <w:rPr>
          <w:rFonts w:ascii="Times New Roman" w:eastAsia="Times New Roman" w:hAnsi="Times New Roman" w:cs="Times New Roman"/>
          <w:sz w:val="24"/>
          <w:szCs w:val="20"/>
        </w:rPr>
        <w:t>…..</w:t>
      </w:r>
      <w:r w:rsidR="007958E8">
        <w:rPr>
          <w:rFonts w:ascii="Times New Roman" w:eastAsia="Times New Roman" w:hAnsi="Times New Roman" w:cs="Times New Roman"/>
          <w:sz w:val="24"/>
          <w:szCs w:val="20"/>
        </w:rPr>
        <w:t>..</w:t>
      </w:r>
      <w:r w:rsidR="008326FA">
        <w:rPr>
          <w:rFonts w:ascii="Times New Roman" w:eastAsia="Times New Roman" w:hAnsi="Times New Roman" w:cs="Times New Roman"/>
          <w:sz w:val="24"/>
          <w:szCs w:val="20"/>
        </w:rPr>
        <w:t>...</w:t>
      </w:r>
      <w:r w:rsidR="008F2731">
        <w:rPr>
          <w:rFonts w:ascii="Times New Roman" w:eastAsia="Times New Roman" w:hAnsi="Times New Roman" w:cs="Times New Roman"/>
          <w:sz w:val="24"/>
          <w:szCs w:val="20"/>
        </w:rPr>
        <w:t>…..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.....</w:t>
      </w:r>
      <w:r w:rsidR="00952156" w:rsidRPr="003A53E2">
        <w:rPr>
          <w:rFonts w:ascii="Times New Roman" w:eastAsia="Times New Roman" w:hAnsi="Times New Roman" w:cs="Times New Roman"/>
          <w:b/>
          <w:bCs/>
          <w:iCs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age</w:t>
      </w:r>
      <w:r w:rsidR="001C5F50">
        <w:rPr>
          <w:rFonts w:ascii="Times New Roman" w:eastAsia="Times New Roman" w:hAnsi="Times New Roman" w:cs="Times New Roman"/>
          <w:b/>
          <w:sz w:val="20"/>
          <w:szCs w:val="20"/>
        </w:rPr>
        <w:t xml:space="preserve"> 29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14:paraId="20227177" w14:textId="5B57CA59" w:rsidR="00105CA7" w:rsidRDefault="00105CA7" w:rsidP="00105CA7">
      <w:pPr>
        <w:keepLines/>
        <w:tabs>
          <w:tab w:val="num" w:pos="5670"/>
          <w:tab w:val="right" w:leader="dot" w:pos="9360"/>
        </w:tabs>
        <w:spacing w:after="24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(b)</w:t>
      </w:r>
      <w:r>
        <w:rPr>
          <w:rFonts w:ascii="Times New Roman" w:eastAsia="Times New Roman" w:hAnsi="Times New Roman" w:cs="Times New Roman"/>
          <w:sz w:val="24"/>
          <w:szCs w:val="20"/>
        </w:rPr>
        <w:tab/>
        <w:t>Income Statement: Accept</w:t>
      </w:r>
      <w:r w:rsidR="00303D59">
        <w:rPr>
          <w:rFonts w:ascii="Times New Roman" w:eastAsia="Times New Roman" w:hAnsi="Times New Roman" w:cs="Times New Roman"/>
          <w:sz w:val="24"/>
          <w:szCs w:val="20"/>
        </w:rPr>
        <w:t>…..</w:t>
      </w:r>
      <w:r w:rsidR="007958E8">
        <w:rPr>
          <w:rFonts w:ascii="Times New Roman" w:eastAsia="Times New Roman" w:hAnsi="Times New Roman" w:cs="Times New Roman"/>
          <w:sz w:val="24"/>
          <w:szCs w:val="20"/>
        </w:rPr>
        <w:t>..</w:t>
      </w:r>
      <w:r w:rsidR="008326FA">
        <w:rPr>
          <w:rFonts w:ascii="Times New Roman" w:eastAsia="Times New Roman" w:hAnsi="Times New Roman" w:cs="Times New Roman"/>
          <w:sz w:val="24"/>
          <w:szCs w:val="20"/>
        </w:rPr>
        <w:t>..</w:t>
      </w:r>
      <w:r w:rsidR="00B2431F">
        <w:rPr>
          <w:rFonts w:ascii="Times New Roman" w:eastAsia="Times New Roman" w:hAnsi="Times New Roman" w:cs="Times New Roman"/>
          <w:sz w:val="24"/>
          <w:szCs w:val="20"/>
        </w:rPr>
        <w:t>…</w:t>
      </w:r>
      <w:r w:rsidR="00C63CFD">
        <w:rPr>
          <w:rFonts w:ascii="Times New Roman" w:eastAsia="Times New Roman" w:hAnsi="Times New Roman" w:cs="Times New Roman"/>
          <w:sz w:val="24"/>
          <w:szCs w:val="20"/>
        </w:rPr>
        <w:t>.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</w:t>
      </w:r>
      <w:r w:rsidR="00097B6E">
        <w:rPr>
          <w:rFonts w:ascii="Times New Roman" w:eastAsia="Times New Roman" w:hAnsi="Times New Roman" w:cs="Times New Roman"/>
          <w:noProof/>
          <w:sz w:val="24"/>
          <w:szCs w:val="24"/>
        </w:rPr>
        <w:t>…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B2431F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1C5F50">
        <w:rPr>
          <w:rFonts w:ascii="Times New Roman" w:eastAsia="Times New Roman" w:hAnsi="Times New Roman" w:cs="Times New Roman"/>
          <w:b/>
          <w:sz w:val="20"/>
          <w:szCs w:val="20"/>
        </w:rPr>
        <w:t>31</w:t>
      </w:r>
    </w:p>
    <w:p w14:paraId="20DBA331" w14:textId="0CC5327B" w:rsidR="00B347B1" w:rsidRDefault="00105CA7" w:rsidP="00B347B1">
      <w:pPr>
        <w:keepLines/>
        <w:tabs>
          <w:tab w:val="num" w:pos="5670"/>
          <w:tab w:val="right" w:leader="dot" w:pos="9360"/>
        </w:tabs>
        <w:spacing w:after="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(c)</w:t>
      </w:r>
      <w:r>
        <w:rPr>
          <w:rFonts w:ascii="Times New Roman" w:eastAsia="Times New Roman" w:hAnsi="Times New Roman" w:cs="Times New Roman"/>
          <w:sz w:val="24"/>
          <w:szCs w:val="20"/>
        </w:rPr>
        <w:tab/>
        <w:t xml:space="preserve">Claims Docket for </w:t>
      </w:r>
      <w:r w:rsidR="003C3BE6">
        <w:rPr>
          <w:rFonts w:ascii="Times New Roman" w:eastAsia="Times New Roman" w:hAnsi="Times New Roman" w:cs="Times New Roman"/>
          <w:sz w:val="24"/>
          <w:szCs w:val="20"/>
        </w:rPr>
        <w:t>December</w:t>
      </w:r>
      <w:r w:rsidR="00805D33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0"/>
        </w:rPr>
        <w:t>2019: Approve</w:t>
      </w:r>
      <w:r w:rsidR="00303D59">
        <w:rPr>
          <w:rFonts w:ascii="Times New Roman" w:eastAsia="Times New Roman" w:hAnsi="Times New Roman" w:cs="Times New Roman"/>
          <w:sz w:val="24"/>
          <w:szCs w:val="20"/>
        </w:rPr>
        <w:t>…..</w:t>
      </w:r>
      <w:r w:rsidR="007958E8">
        <w:rPr>
          <w:rFonts w:ascii="Times New Roman" w:eastAsia="Times New Roman" w:hAnsi="Times New Roman" w:cs="Times New Roman"/>
          <w:sz w:val="24"/>
          <w:szCs w:val="20"/>
        </w:rPr>
        <w:t>..</w:t>
      </w:r>
      <w:r w:rsidR="008326FA">
        <w:rPr>
          <w:rFonts w:ascii="Times New Roman" w:eastAsia="Times New Roman" w:hAnsi="Times New Roman" w:cs="Times New Roman"/>
          <w:sz w:val="24"/>
          <w:szCs w:val="20"/>
        </w:rPr>
        <w:t>..</w:t>
      </w:r>
      <w:r w:rsidR="00585E6E">
        <w:rPr>
          <w:rFonts w:ascii="Times New Roman" w:eastAsia="Times New Roman" w:hAnsi="Times New Roman" w:cs="Times New Roman"/>
          <w:sz w:val="24"/>
          <w:szCs w:val="20"/>
        </w:rPr>
        <w:t>.</w:t>
      </w:r>
      <w:r w:rsidR="008F2731">
        <w:rPr>
          <w:rFonts w:ascii="Times New Roman" w:eastAsia="Times New Roman" w:hAnsi="Times New Roman" w:cs="Times New Roman"/>
          <w:sz w:val="24"/>
          <w:szCs w:val="20"/>
        </w:rPr>
        <w:t>.</w:t>
      </w:r>
      <w:r w:rsidR="00315A1F">
        <w:rPr>
          <w:rFonts w:ascii="Times New Roman" w:eastAsia="Times New Roman" w:hAnsi="Times New Roman" w:cs="Times New Roman"/>
          <w:sz w:val="24"/>
          <w:szCs w:val="20"/>
        </w:rPr>
        <w:t>.</w:t>
      </w:r>
      <w:r>
        <w:rPr>
          <w:rFonts w:ascii="Times New Roman" w:eastAsia="Times New Roman" w:hAnsi="Times New Roman" w:cs="Times New Roman"/>
          <w:noProof/>
          <w:sz w:val="24"/>
          <w:szCs w:val="20"/>
        </w:rPr>
        <w:t>…….......</w:t>
      </w:r>
      <w:r w:rsidR="00097B6E">
        <w:rPr>
          <w:rFonts w:ascii="Times New Roman" w:eastAsia="Times New Roman" w:hAnsi="Times New Roman" w:cs="Times New Roman"/>
          <w:noProof/>
          <w:sz w:val="24"/>
          <w:szCs w:val="20"/>
        </w:rPr>
        <w:t>..</w:t>
      </w:r>
      <w:r>
        <w:rPr>
          <w:rFonts w:ascii="Times New Roman" w:eastAsia="Times New Roman" w:hAnsi="Times New Roman" w:cs="Times New Roman"/>
          <w:noProof/>
          <w:sz w:val="24"/>
          <w:szCs w:val="20"/>
        </w:rPr>
        <w:t>.</w:t>
      </w:r>
      <w:bookmarkStart w:id="3" w:name="_Hlk21509803"/>
      <w:r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bookmarkEnd w:id="3"/>
      <w:r w:rsidR="00B2431F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1C5F50">
        <w:rPr>
          <w:rFonts w:ascii="Times New Roman" w:eastAsia="Times New Roman" w:hAnsi="Times New Roman" w:cs="Times New Roman"/>
          <w:b/>
          <w:sz w:val="20"/>
          <w:szCs w:val="20"/>
        </w:rPr>
        <w:t>34</w:t>
      </w:r>
    </w:p>
    <w:p w14:paraId="1A930695" w14:textId="15704545" w:rsidR="00FB4258" w:rsidRDefault="00FB4258" w:rsidP="00B347B1">
      <w:pPr>
        <w:keepLines/>
        <w:tabs>
          <w:tab w:val="num" w:pos="5670"/>
          <w:tab w:val="right" w:leader="dot" w:pos="9360"/>
        </w:tabs>
        <w:spacing w:after="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0F1E11F4" w14:textId="1162E8AE" w:rsidR="00FB4258" w:rsidRPr="00FB4258" w:rsidRDefault="00FB4258" w:rsidP="00B347B1">
      <w:pPr>
        <w:keepLines/>
        <w:tabs>
          <w:tab w:val="num" w:pos="5670"/>
          <w:tab w:val="right" w:leader="dot" w:pos="9360"/>
        </w:tabs>
        <w:spacing w:after="0" w:line="240" w:lineRule="auto"/>
        <w:ind w:left="3024" w:hanging="864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d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Quarterly</w:t>
      </w:r>
      <w:r w:rsidR="00783669">
        <w:rPr>
          <w:rFonts w:ascii="Times New Roman" w:eastAsia="Times New Roman" w:hAnsi="Times New Roman" w:cs="Times New Roman"/>
          <w:sz w:val="24"/>
          <w:szCs w:val="24"/>
        </w:rPr>
        <w:t xml:space="preserve"> Statistics</w:t>
      </w:r>
      <w:r w:rsidR="00303D59">
        <w:rPr>
          <w:rFonts w:ascii="Times New Roman" w:eastAsia="Times New Roman" w:hAnsi="Times New Roman" w:cs="Times New Roman"/>
          <w:sz w:val="24"/>
          <w:szCs w:val="24"/>
        </w:rPr>
        <w:t>…..</w:t>
      </w:r>
      <w:r w:rsidR="00F42D35">
        <w:rPr>
          <w:rFonts w:ascii="Times New Roman" w:eastAsia="Times New Roman" w:hAnsi="Times New Roman" w:cs="Times New Roman"/>
          <w:sz w:val="24"/>
          <w:szCs w:val="24"/>
        </w:rPr>
        <w:t>….</w:t>
      </w:r>
      <w:r w:rsidR="00783669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</w:t>
      </w:r>
      <w:r w:rsidR="00783669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1C5F50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>38</w:t>
      </w:r>
    </w:p>
    <w:p w14:paraId="66CFF3A8" w14:textId="0523575F" w:rsidR="00B347B1" w:rsidRDefault="00B347B1" w:rsidP="00B347B1">
      <w:pPr>
        <w:keepLines/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37DB9088" w14:textId="30F8D3DE" w:rsidR="00B347B1" w:rsidRPr="001C5F50" w:rsidRDefault="00C41F16" w:rsidP="00A535A8">
      <w:pPr>
        <w:pStyle w:val="ListParagraph"/>
        <w:keepLines/>
        <w:numPr>
          <w:ilvl w:val="0"/>
          <w:numId w:val="25"/>
        </w:numPr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 w:rsidRPr="009501AA">
        <w:rPr>
          <w:rFonts w:ascii="Times New Roman" w:eastAsia="Times New Roman" w:hAnsi="Times New Roman" w:cs="Times New Roman"/>
          <w:sz w:val="24"/>
          <w:szCs w:val="24"/>
        </w:rPr>
        <w:t>Personal Property: Disposal</w:t>
      </w:r>
      <w:r w:rsidR="00BD60C6" w:rsidRPr="009501AA">
        <w:rPr>
          <w:rFonts w:ascii="Times New Roman" w:eastAsia="Times New Roman" w:hAnsi="Times New Roman" w:cs="Times New Roman"/>
          <w:sz w:val="24"/>
          <w:szCs w:val="24"/>
        </w:rPr>
        <w:t xml:space="preserve"> of Surplus Property </w:t>
      </w:r>
      <w:r w:rsidR="00FB7425" w:rsidRPr="009501AA">
        <w:rPr>
          <w:rFonts w:ascii="Times New Roman" w:eastAsia="Times New Roman" w:hAnsi="Times New Roman" w:cs="Times New Roman"/>
          <w:sz w:val="24"/>
          <w:szCs w:val="24"/>
        </w:rPr>
        <w:t>and Write Off</w:t>
      </w:r>
      <w:r w:rsidR="000A7A2C" w:rsidRPr="009501AA">
        <w:rPr>
          <w:rFonts w:ascii="Times New Roman" w:eastAsia="Times New Roman" w:hAnsi="Times New Roman" w:cs="Times New Roman"/>
          <w:sz w:val="24"/>
          <w:szCs w:val="24"/>
        </w:rPr>
        <w:t xml:space="preserve">, JMAA: Authorization to </w:t>
      </w:r>
      <w:r w:rsidR="00144BD6" w:rsidRPr="009501AA">
        <w:rPr>
          <w:rFonts w:ascii="Times New Roman" w:eastAsia="Times New Roman" w:hAnsi="Times New Roman" w:cs="Times New Roman"/>
          <w:sz w:val="24"/>
          <w:szCs w:val="24"/>
        </w:rPr>
        <w:t>Adopt a Resolution in accordance with JMAA</w:t>
      </w:r>
      <w:r w:rsidR="00AB1CDD" w:rsidRPr="009501AA">
        <w:rPr>
          <w:rFonts w:ascii="Times New Roman" w:eastAsia="Times New Roman" w:hAnsi="Times New Roman" w:cs="Times New Roman"/>
          <w:sz w:val="24"/>
          <w:szCs w:val="24"/>
        </w:rPr>
        <w:t xml:space="preserve"> Policies and Procedures regarding the Sales of Surplus Property</w:t>
      </w:r>
      <w:r w:rsidR="008C102C">
        <w:rPr>
          <w:rFonts w:ascii="Times New Roman" w:eastAsia="Times New Roman" w:hAnsi="Times New Roman" w:cs="Times New Roman"/>
          <w:sz w:val="24"/>
          <w:szCs w:val="24"/>
        </w:rPr>
        <w:t xml:space="preserve"> to (i) </w:t>
      </w:r>
      <w:r w:rsidR="00A960BF">
        <w:rPr>
          <w:rFonts w:ascii="Times New Roman" w:eastAsia="Times New Roman" w:hAnsi="Times New Roman" w:cs="Times New Roman"/>
          <w:sz w:val="24"/>
          <w:szCs w:val="24"/>
        </w:rPr>
        <w:t>declare as surplus the pieces of personal property owned by JMAA</w:t>
      </w:r>
      <w:r w:rsidR="00AA54A7">
        <w:rPr>
          <w:rFonts w:ascii="Times New Roman" w:eastAsia="Times New Roman" w:hAnsi="Times New Roman" w:cs="Times New Roman"/>
          <w:sz w:val="24"/>
          <w:szCs w:val="24"/>
        </w:rPr>
        <w:t xml:space="preserve"> in Exhibit A</w:t>
      </w:r>
      <w:r w:rsidR="00A960BF">
        <w:rPr>
          <w:rFonts w:ascii="Times New Roman" w:eastAsia="Times New Roman" w:hAnsi="Times New Roman" w:cs="Times New Roman"/>
          <w:sz w:val="24"/>
          <w:szCs w:val="24"/>
        </w:rPr>
        <w:t xml:space="preserve">; (ii) </w:t>
      </w:r>
      <w:r w:rsidR="00B23C59">
        <w:rPr>
          <w:rFonts w:ascii="Times New Roman" w:eastAsia="Times New Roman" w:hAnsi="Times New Roman" w:cs="Times New Roman"/>
          <w:sz w:val="24"/>
          <w:szCs w:val="24"/>
        </w:rPr>
        <w:t xml:space="preserve">dispose of the personal property owned by JMAA; and (iii) </w:t>
      </w:r>
      <w:r w:rsidR="00027F4F">
        <w:rPr>
          <w:rFonts w:ascii="Times New Roman" w:eastAsia="Times New Roman" w:hAnsi="Times New Roman" w:cs="Times New Roman"/>
          <w:sz w:val="24"/>
          <w:szCs w:val="24"/>
        </w:rPr>
        <w:t>write off the pieces of personal property owned by JMAA as outlined in Exhi</w:t>
      </w:r>
      <w:r w:rsidR="00E63D20">
        <w:rPr>
          <w:rFonts w:ascii="Times New Roman" w:eastAsia="Times New Roman" w:hAnsi="Times New Roman" w:cs="Times New Roman"/>
          <w:sz w:val="24"/>
          <w:szCs w:val="24"/>
        </w:rPr>
        <w:t>bit</w:t>
      </w:r>
      <w:r w:rsidR="00AA54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3D20">
        <w:rPr>
          <w:rFonts w:ascii="Times New Roman" w:eastAsia="Times New Roman" w:hAnsi="Times New Roman" w:cs="Times New Roman"/>
          <w:sz w:val="24"/>
          <w:szCs w:val="24"/>
        </w:rPr>
        <w:t>B</w:t>
      </w:r>
      <w:r w:rsidR="00303D59">
        <w:rPr>
          <w:rFonts w:ascii="Times New Roman" w:eastAsia="Times New Roman" w:hAnsi="Times New Roman" w:cs="Times New Roman"/>
          <w:sz w:val="24"/>
          <w:szCs w:val="24"/>
        </w:rPr>
        <w:t>……………………</w:t>
      </w:r>
      <w:r w:rsidR="00E63D20">
        <w:rPr>
          <w:rFonts w:ascii="Times New Roman" w:eastAsia="Times New Roman" w:hAnsi="Times New Roman" w:cs="Times New Roman"/>
          <w:sz w:val="24"/>
          <w:szCs w:val="24"/>
        </w:rPr>
        <w:t>……….</w:t>
      </w:r>
      <w:r w:rsidR="009501AA" w:rsidRPr="009501AA">
        <w:rPr>
          <w:rFonts w:ascii="Times New Roman" w:eastAsia="Times New Roman" w:hAnsi="Times New Roman" w:cs="Times New Roman"/>
          <w:sz w:val="24"/>
          <w:szCs w:val="24"/>
        </w:rPr>
        <w:t>………………</w:t>
      </w:r>
      <w:r w:rsidR="009501AA" w:rsidRPr="00624AE5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 xml:space="preserve"> 39</w:t>
      </w:r>
    </w:p>
    <w:p w14:paraId="5D1C2E9B" w14:textId="414ADB4B" w:rsidR="001C5F50" w:rsidRDefault="001C5F50" w:rsidP="001C5F50">
      <w:pPr>
        <w:keepLines/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</w:p>
    <w:p w14:paraId="45CAF5B8" w14:textId="63D12E7B" w:rsidR="001C5F50" w:rsidRDefault="001C5F50" w:rsidP="001C5F50">
      <w:pPr>
        <w:pStyle w:val="ListParagraph"/>
        <w:keepLines/>
        <w:numPr>
          <w:ilvl w:val="0"/>
          <w:numId w:val="29"/>
        </w:numPr>
        <w:tabs>
          <w:tab w:val="num" w:pos="5670"/>
          <w:tab w:val="right" w:leader="dot" w:pos="9360"/>
        </w:tabs>
        <w:spacing w:after="240" w:line="240" w:lineRule="auto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  <w:r w:rsidRPr="001C5F50">
        <w:rPr>
          <w:rFonts w:ascii="Times New Roman" w:eastAsia="Times New Roman" w:hAnsi="Times New Roman" w:cs="Times New Roman"/>
          <w:sz w:val="24"/>
          <w:szCs w:val="20"/>
        </w:rPr>
        <w:t>Proposed Disposal of Surplus and Unlocated Personal Property Resolution</w:t>
      </w:r>
      <w:r>
        <w:rPr>
          <w:rFonts w:ascii="Times New Roman" w:eastAsia="Times New Roman" w:hAnsi="Times New Roman" w:cs="Times New Roman"/>
          <w:sz w:val="24"/>
          <w:szCs w:val="20"/>
        </w:rPr>
        <w:t>……………….</w:t>
      </w:r>
      <w:r w:rsidRPr="001C5F50">
        <w:rPr>
          <w:rFonts w:ascii="Times New Roman" w:eastAsia="Times New Roman" w:hAnsi="Times New Roman" w:cs="Times New Roman"/>
          <w:sz w:val="24"/>
          <w:szCs w:val="20"/>
        </w:rPr>
        <w:t>......…..</w:t>
      </w:r>
      <w:r w:rsidRPr="001C5F50">
        <w:rPr>
          <w:rFonts w:ascii="Times New Roman" w:eastAsia="Times New Roman" w:hAnsi="Times New Roman" w:cs="Times New Roman"/>
          <w:noProof/>
          <w:sz w:val="24"/>
          <w:szCs w:val="24"/>
        </w:rPr>
        <w:t>……………………………...</w:t>
      </w:r>
      <w:r w:rsidRPr="001C5F50">
        <w:rPr>
          <w:rFonts w:ascii="Times New Roman" w:eastAsia="Times New Roman" w:hAnsi="Times New Roman" w:cs="Times New Roman"/>
          <w:b/>
          <w:bCs/>
          <w:iCs/>
          <w:sz w:val="20"/>
          <w:szCs w:val="20"/>
        </w:rPr>
        <w:t>P</w:t>
      </w:r>
      <w:r w:rsidRPr="001C5F50">
        <w:rPr>
          <w:rFonts w:ascii="Times New Roman" w:eastAsia="Times New Roman" w:hAnsi="Times New Roman" w:cs="Times New Roman"/>
          <w:b/>
          <w:sz w:val="20"/>
          <w:szCs w:val="20"/>
        </w:rPr>
        <w:t>age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 xml:space="preserve"> 42</w:t>
      </w:r>
    </w:p>
    <w:p w14:paraId="16726DA5" w14:textId="77777777" w:rsidR="001C5F50" w:rsidRPr="001C5F50" w:rsidRDefault="001C5F50" w:rsidP="001C5F50">
      <w:pPr>
        <w:pStyle w:val="ListParagraph"/>
        <w:keepLines/>
        <w:tabs>
          <w:tab w:val="num" w:pos="5670"/>
          <w:tab w:val="right" w:leader="dot" w:pos="9360"/>
        </w:tabs>
        <w:spacing w:after="240" w:line="240" w:lineRule="auto"/>
        <w:ind w:left="3030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1C72DD94" w14:textId="17554F3C" w:rsidR="001C5F50" w:rsidRPr="001C5F50" w:rsidRDefault="001C5F50" w:rsidP="001C5F50">
      <w:pPr>
        <w:pStyle w:val="ListParagraph"/>
        <w:keepLines/>
        <w:numPr>
          <w:ilvl w:val="0"/>
          <w:numId w:val="29"/>
        </w:numPr>
        <w:tabs>
          <w:tab w:val="num" w:pos="5670"/>
          <w:tab w:val="right" w:leader="dot" w:pos="9360"/>
        </w:tabs>
        <w:spacing w:after="240" w:line="240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hibit A</w:t>
      </w:r>
      <w:r w:rsidR="00F80BBC">
        <w:rPr>
          <w:rFonts w:ascii="Times New Roman" w:eastAsia="Times New Roman" w:hAnsi="Times New Roman" w:cs="Times New Roman"/>
          <w:sz w:val="24"/>
          <w:szCs w:val="24"/>
        </w:rPr>
        <w:t>..</w:t>
      </w:r>
      <w:r>
        <w:rPr>
          <w:rFonts w:ascii="Times New Roman" w:eastAsia="Times New Roman" w:hAnsi="Times New Roman" w:cs="Times New Roman"/>
          <w:sz w:val="24"/>
          <w:szCs w:val="24"/>
        </w:rPr>
        <w:t>..……………………………………………………</w:t>
      </w:r>
      <w:r w:rsidR="00F80BBC">
        <w:rPr>
          <w:rFonts w:ascii="Times New Roman" w:eastAsia="Times New Roman" w:hAnsi="Times New Roman" w:cs="Times New Roman"/>
          <w:sz w:val="24"/>
          <w:szCs w:val="24"/>
        </w:rPr>
        <w:t>..</w:t>
      </w:r>
      <w:r w:rsidRPr="001C5F50">
        <w:rPr>
          <w:rFonts w:ascii="Times New Roman" w:eastAsia="Times New Roman" w:hAnsi="Times New Roman" w:cs="Times New Roman"/>
          <w:b/>
          <w:bCs/>
          <w:iCs/>
          <w:sz w:val="20"/>
          <w:szCs w:val="20"/>
        </w:rPr>
        <w:t>P</w:t>
      </w:r>
      <w:r w:rsidRPr="001C5F50">
        <w:rPr>
          <w:rFonts w:ascii="Times New Roman" w:eastAsia="Times New Roman" w:hAnsi="Times New Roman" w:cs="Times New Roman"/>
          <w:b/>
          <w:sz w:val="20"/>
          <w:szCs w:val="20"/>
        </w:rPr>
        <w:t>age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 xml:space="preserve"> 45</w:t>
      </w:r>
    </w:p>
    <w:p w14:paraId="5D52E9E2" w14:textId="77777777" w:rsidR="001C5F50" w:rsidRPr="001C5F50" w:rsidRDefault="001C5F50" w:rsidP="001C5F50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F458A44" w14:textId="41231971" w:rsidR="001C5F50" w:rsidRPr="001C5F50" w:rsidRDefault="001C5F50" w:rsidP="001C5F50">
      <w:pPr>
        <w:pStyle w:val="ListParagraph"/>
        <w:keepLines/>
        <w:numPr>
          <w:ilvl w:val="0"/>
          <w:numId w:val="29"/>
        </w:numPr>
        <w:tabs>
          <w:tab w:val="num" w:pos="5670"/>
          <w:tab w:val="right" w:leader="dot" w:pos="9360"/>
        </w:tabs>
        <w:spacing w:after="240" w:line="240" w:lineRule="auto"/>
        <w:jc w:val="both"/>
        <w:outlineLvl w:val="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hibit B...……………………………………………………</w:t>
      </w:r>
      <w:r w:rsidR="00F80BBC">
        <w:rPr>
          <w:rFonts w:ascii="Times New Roman" w:eastAsia="Times New Roman" w:hAnsi="Times New Roman" w:cs="Times New Roman"/>
          <w:sz w:val="24"/>
          <w:szCs w:val="24"/>
        </w:rPr>
        <w:t>...</w:t>
      </w:r>
      <w:r w:rsidRPr="001C5F50">
        <w:rPr>
          <w:rFonts w:ascii="Times New Roman" w:eastAsia="Times New Roman" w:hAnsi="Times New Roman" w:cs="Times New Roman"/>
          <w:b/>
          <w:bCs/>
          <w:iCs/>
          <w:sz w:val="20"/>
          <w:szCs w:val="20"/>
        </w:rPr>
        <w:t>P</w:t>
      </w:r>
      <w:r w:rsidRPr="001C5F50">
        <w:rPr>
          <w:rFonts w:ascii="Times New Roman" w:eastAsia="Times New Roman" w:hAnsi="Times New Roman" w:cs="Times New Roman"/>
          <w:b/>
          <w:sz w:val="20"/>
          <w:szCs w:val="20"/>
        </w:rPr>
        <w:t>age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 xml:space="preserve"> 57</w:t>
      </w:r>
    </w:p>
    <w:p w14:paraId="77A472DE" w14:textId="77777777" w:rsidR="00105CA7" w:rsidRDefault="00105CA7" w:rsidP="00F80BBC">
      <w:pPr>
        <w:keepLines/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20918073" w14:textId="0C86AF96" w:rsidR="00105CA7" w:rsidRDefault="006A1107" w:rsidP="006A1107">
      <w:pPr>
        <w:pStyle w:val="ListParagraph"/>
        <w:keepLines/>
        <w:numPr>
          <w:ilvl w:val="0"/>
          <w:numId w:val="6"/>
        </w:numPr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      </w:t>
      </w:r>
      <w:r w:rsidR="00105CA7" w:rsidRPr="006A1107"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>Construction Projects</w:t>
      </w:r>
    </w:p>
    <w:p w14:paraId="260ACE7F" w14:textId="7FC61149" w:rsidR="00F139C8" w:rsidRDefault="00F139C8" w:rsidP="00F139C8">
      <w:pPr>
        <w:keepLines/>
        <w:tabs>
          <w:tab w:val="num" w:pos="5670"/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05AFE1FE" w14:textId="7FAAA52D" w:rsidR="00F139C8" w:rsidRDefault="00F139C8" w:rsidP="00F139C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>1.</w:t>
      </w:r>
      <w:r w:rsidRPr="00F139C8">
        <w:rPr>
          <w:rFonts w:ascii="Times New Roman" w:hAnsi="Times New Roman" w:cs="Times New Roman"/>
          <w:sz w:val="24"/>
          <w:szCs w:val="24"/>
        </w:rPr>
        <w:t xml:space="preserve"> </w:t>
      </w:r>
      <w:r w:rsidR="00024796">
        <w:rPr>
          <w:rFonts w:ascii="Times New Roman" w:hAnsi="Times New Roman" w:cs="Times New Roman"/>
          <w:sz w:val="24"/>
          <w:szCs w:val="24"/>
        </w:rPr>
        <w:t xml:space="preserve"> </w:t>
      </w:r>
      <w:r w:rsidRPr="00CF583F">
        <w:rPr>
          <w:rFonts w:ascii="Times New Roman" w:hAnsi="Times New Roman" w:cs="Times New Roman"/>
          <w:sz w:val="24"/>
          <w:szCs w:val="24"/>
        </w:rPr>
        <w:t xml:space="preserve">Passenger Boarding Bridge, JAN: Authorization to </w:t>
      </w:r>
      <w:r>
        <w:rPr>
          <w:rFonts w:ascii="Times New Roman" w:hAnsi="Times New Roman" w:cs="Times New Roman"/>
          <w:sz w:val="24"/>
          <w:szCs w:val="24"/>
        </w:rPr>
        <w:t>(i) a</w:t>
      </w:r>
      <w:r w:rsidRPr="00CF583F">
        <w:rPr>
          <w:rFonts w:ascii="Times New Roman" w:hAnsi="Times New Roman" w:cs="Times New Roman"/>
          <w:sz w:val="24"/>
          <w:szCs w:val="24"/>
        </w:rPr>
        <w:t xml:space="preserve">ward </w:t>
      </w:r>
      <w:r w:rsidR="00AC267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rofessional    </w:t>
      </w:r>
    </w:p>
    <w:p w14:paraId="52B668C8" w14:textId="77777777" w:rsidR="00446841" w:rsidRDefault="00F139C8" w:rsidP="00F139C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Services Agreement for the Passenger Boarding Bridge at Aircraft Gate No. 2</w:t>
      </w:r>
      <w:r w:rsidR="00446841">
        <w:rPr>
          <w:rFonts w:ascii="Times New Roman" w:hAnsi="Times New Roman" w:cs="Times New Roman"/>
          <w:sz w:val="24"/>
          <w:szCs w:val="24"/>
        </w:rPr>
        <w:t xml:space="preserve">;   </w:t>
      </w:r>
    </w:p>
    <w:p w14:paraId="2984909F" w14:textId="1F1E8528" w:rsidR="000E32C4" w:rsidRDefault="00446841" w:rsidP="00F139C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DE4200">
        <w:rPr>
          <w:rFonts w:ascii="Times New Roman" w:hAnsi="Times New Roman" w:cs="Times New Roman"/>
          <w:sz w:val="24"/>
          <w:szCs w:val="24"/>
        </w:rPr>
        <w:t xml:space="preserve"> </w:t>
      </w:r>
      <w:r w:rsidR="00F139C8">
        <w:rPr>
          <w:rFonts w:ascii="Times New Roman" w:hAnsi="Times New Roman" w:cs="Times New Roman"/>
          <w:sz w:val="24"/>
          <w:szCs w:val="24"/>
        </w:rPr>
        <w:t xml:space="preserve">(ii) increase engineering budget; </w:t>
      </w:r>
      <w:r w:rsidR="00B2439C">
        <w:rPr>
          <w:rFonts w:ascii="Times New Roman" w:hAnsi="Times New Roman" w:cs="Times New Roman"/>
          <w:sz w:val="24"/>
          <w:szCs w:val="24"/>
        </w:rPr>
        <w:t xml:space="preserve">and </w:t>
      </w:r>
      <w:r w:rsidR="00F139C8">
        <w:rPr>
          <w:rFonts w:ascii="Times New Roman" w:hAnsi="Times New Roman" w:cs="Times New Roman"/>
          <w:sz w:val="24"/>
          <w:szCs w:val="24"/>
        </w:rPr>
        <w:t xml:space="preserve">(iii) increase overall </w:t>
      </w:r>
      <w:r w:rsidR="00402C37">
        <w:rPr>
          <w:rFonts w:ascii="Times New Roman" w:hAnsi="Times New Roman" w:cs="Times New Roman"/>
          <w:sz w:val="24"/>
          <w:szCs w:val="24"/>
        </w:rPr>
        <w:t>b</w:t>
      </w:r>
      <w:r w:rsidR="00F139C8">
        <w:rPr>
          <w:rFonts w:ascii="Times New Roman" w:hAnsi="Times New Roman" w:cs="Times New Roman"/>
          <w:sz w:val="24"/>
          <w:szCs w:val="24"/>
        </w:rPr>
        <w:t>udget</w:t>
      </w:r>
      <w:r>
        <w:rPr>
          <w:rFonts w:ascii="Times New Roman" w:hAnsi="Times New Roman" w:cs="Times New Roman"/>
          <w:sz w:val="24"/>
          <w:szCs w:val="24"/>
        </w:rPr>
        <w:t xml:space="preserve"> (Allen &amp; </w:t>
      </w:r>
      <w:r w:rsidR="000E32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F6A02D" w14:textId="480F5A5F" w:rsidR="00F139C8" w:rsidRPr="00CF583F" w:rsidRDefault="000E32C4" w:rsidP="00F139C8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446841">
        <w:rPr>
          <w:rFonts w:ascii="Times New Roman" w:hAnsi="Times New Roman" w:cs="Times New Roman"/>
          <w:sz w:val="24"/>
          <w:szCs w:val="24"/>
        </w:rPr>
        <w:t>Hoshall</w:t>
      </w:r>
      <w:r w:rsidR="00DE4200">
        <w:rPr>
          <w:rFonts w:ascii="Times New Roman" w:hAnsi="Times New Roman" w:cs="Times New Roman"/>
          <w:sz w:val="24"/>
          <w:szCs w:val="24"/>
        </w:rPr>
        <w:t>)</w:t>
      </w:r>
      <w:r w:rsidR="00303D59">
        <w:rPr>
          <w:rFonts w:ascii="Times New Roman" w:hAnsi="Times New Roman" w:cs="Times New Roman"/>
          <w:sz w:val="24"/>
          <w:szCs w:val="24"/>
        </w:rPr>
        <w:t>…</w:t>
      </w:r>
      <w:r w:rsidR="009A3413">
        <w:rPr>
          <w:rFonts w:ascii="Times New Roman" w:hAnsi="Times New Roman" w:cs="Times New Roman"/>
          <w:sz w:val="24"/>
          <w:szCs w:val="24"/>
        </w:rPr>
        <w:t>..</w:t>
      </w:r>
      <w:r w:rsidR="00303D59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</w:t>
      </w:r>
      <w:r w:rsidR="00F80BBC">
        <w:rPr>
          <w:rFonts w:ascii="Times New Roman" w:hAnsi="Times New Roman" w:cs="Times New Roman"/>
          <w:sz w:val="24"/>
          <w:szCs w:val="24"/>
        </w:rPr>
        <w:t>..</w:t>
      </w:r>
      <w:r w:rsidR="00F139C8">
        <w:rPr>
          <w:rFonts w:ascii="Times New Roman" w:eastAsia="Times New Roman" w:hAnsi="Times New Roman" w:cs="Times New Roman"/>
          <w:b/>
          <w:sz w:val="20"/>
          <w:szCs w:val="20"/>
        </w:rPr>
        <w:t xml:space="preserve">Page 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>59</w:t>
      </w:r>
    </w:p>
    <w:p w14:paraId="319478EE" w14:textId="6AE9F768" w:rsidR="00A409A2" w:rsidRPr="006A1107" w:rsidRDefault="00A409A2" w:rsidP="006A1107">
      <w:pPr>
        <w:keepLines/>
        <w:tabs>
          <w:tab w:val="right" w:leader="dot" w:pos="9360"/>
        </w:tabs>
        <w:spacing w:after="0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4E774A16" w14:textId="57B9AF57" w:rsidR="00105CA7" w:rsidRDefault="00105CA7" w:rsidP="00105CA7">
      <w:pPr>
        <w:keepNext/>
        <w:keepLines/>
        <w:tabs>
          <w:tab w:val="left" w:pos="720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C.        Procurements </w:t>
      </w:r>
    </w:p>
    <w:p w14:paraId="4F0D875C" w14:textId="77777777" w:rsidR="00826C47" w:rsidRDefault="00826C47" w:rsidP="00105CA7">
      <w:pPr>
        <w:keepNext/>
        <w:keepLines/>
        <w:tabs>
          <w:tab w:val="left" w:pos="720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33CF194F" w14:textId="29B106CF" w:rsidR="00105CA7" w:rsidRDefault="006E448E" w:rsidP="006E448E">
      <w:pPr>
        <w:pStyle w:val="ListParagraph"/>
        <w:keepNext/>
        <w:keepLines/>
        <w:numPr>
          <w:ilvl w:val="0"/>
          <w:numId w:val="2"/>
        </w:numPr>
        <w:tabs>
          <w:tab w:val="left" w:pos="720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     </w:t>
      </w:r>
      <w:r w:rsidR="00105CA7" w:rsidRPr="006E448E"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>Service Agreements</w:t>
      </w:r>
    </w:p>
    <w:p w14:paraId="075EF717" w14:textId="0197F944" w:rsidR="003865C3" w:rsidRDefault="003865C3" w:rsidP="003865C3">
      <w:pPr>
        <w:keepNext/>
        <w:keepLines/>
        <w:tabs>
          <w:tab w:val="left" w:pos="720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5EEE5593" w14:textId="77777777" w:rsidR="00E86491" w:rsidRDefault="003865C3" w:rsidP="003865C3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>1.</w:t>
      </w:r>
      <w:r w:rsidRPr="00F139C8">
        <w:rPr>
          <w:rFonts w:ascii="Times New Roman" w:hAnsi="Times New Roman" w:cs="Times New Roman"/>
          <w:sz w:val="24"/>
          <w:szCs w:val="24"/>
        </w:rPr>
        <w:t xml:space="preserve"> </w:t>
      </w:r>
      <w:r w:rsidR="002420FA">
        <w:rPr>
          <w:rFonts w:ascii="Times New Roman" w:hAnsi="Times New Roman" w:cs="Times New Roman"/>
          <w:sz w:val="24"/>
          <w:szCs w:val="24"/>
        </w:rPr>
        <w:t xml:space="preserve"> </w:t>
      </w:r>
      <w:r w:rsidR="00CB0B05">
        <w:rPr>
          <w:rFonts w:ascii="Times New Roman" w:hAnsi="Times New Roman" w:cs="Times New Roman"/>
          <w:sz w:val="24"/>
          <w:szCs w:val="24"/>
        </w:rPr>
        <w:t>East</w:t>
      </w:r>
      <w:r w:rsidR="002420FA">
        <w:rPr>
          <w:rFonts w:ascii="Times New Roman" w:hAnsi="Times New Roman" w:cs="Times New Roman"/>
          <w:sz w:val="24"/>
          <w:szCs w:val="24"/>
        </w:rPr>
        <w:t xml:space="preserve"> Perimeter Fence Tree and Brush Removal</w:t>
      </w:r>
      <w:r w:rsidRPr="00CF583F">
        <w:rPr>
          <w:rFonts w:ascii="Times New Roman" w:hAnsi="Times New Roman" w:cs="Times New Roman"/>
          <w:sz w:val="24"/>
          <w:szCs w:val="24"/>
        </w:rPr>
        <w:t xml:space="preserve">, </w:t>
      </w:r>
      <w:r w:rsidR="002420FA">
        <w:rPr>
          <w:rFonts w:ascii="Times New Roman" w:hAnsi="Times New Roman" w:cs="Times New Roman"/>
          <w:sz w:val="24"/>
          <w:szCs w:val="24"/>
        </w:rPr>
        <w:t>HKS</w:t>
      </w:r>
      <w:r w:rsidRPr="00CF583F">
        <w:rPr>
          <w:rFonts w:ascii="Times New Roman" w:hAnsi="Times New Roman" w:cs="Times New Roman"/>
          <w:sz w:val="24"/>
          <w:szCs w:val="24"/>
        </w:rPr>
        <w:t xml:space="preserve">: Authorization to </w:t>
      </w:r>
      <w:r>
        <w:rPr>
          <w:rFonts w:ascii="Times New Roman" w:hAnsi="Times New Roman" w:cs="Times New Roman"/>
          <w:sz w:val="24"/>
          <w:szCs w:val="24"/>
        </w:rPr>
        <w:t xml:space="preserve">(i) </w:t>
      </w:r>
      <w:r w:rsidR="00E864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43F8C8" w14:textId="77777777" w:rsidR="00AA66B8" w:rsidRDefault="00AA66B8" w:rsidP="003865C3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86491">
        <w:rPr>
          <w:rFonts w:ascii="Times New Roman" w:hAnsi="Times New Roman" w:cs="Times New Roman"/>
          <w:sz w:val="24"/>
          <w:szCs w:val="24"/>
        </w:rPr>
        <w:t>advertise</w:t>
      </w:r>
      <w:r w:rsidR="000D1BEE">
        <w:rPr>
          <w:rFonts w:ascii="Times New Roman" w:hAnsi="Times New Roman" w:cs="Times New Roman"/>
          <w:sz w:val="24"/>
          <w:szCs w:val="24"/>
        </w:rPr>
        <w:t xml:space="preserve"> for a Request for Bids</w:t>
      </w:r>
      <w:r w:rsidR="00E215F4">
        <w:rPr>
          <w:rFonts w:ascii="Times New Roman" w:hAnsi="Times New Roman" w:cs="Times New Roman"/>
          <w:sz w:val="24"/>
          <w:szCs w:val="24"/>
        </w:rPr>
        <w:t xml:space="preserve"> of approximately 1.5 miles along the fence</w:t>
      </w:r>
      <w:r w:rsidR="007D5A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76854BA0" w14:textId="74B39340" w:rsidR="003865C3" w:rsidRDefault="00AA66B8" w:rsidP="003865C3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7D5A0B">
        <w:rPr>
          <w:rFonts w:ascii="Times New Roman" w:hAnsi="Times New Roman" w:cs="Times New Roman"/>
          <w:sz w:val="24"/>
          <w:szCs w:val="24"/>
        </w:rPr>
        <w:t xml:space="preserve">line; </w:t>
      </w:r>
      <w:r w:rsidR="00A84BE1">
        <w:rPr>
          <w:rFonts w:ascii="Times New Roman" w:hAnsi="Times New Roman" w:cs="Times New Roman"/>
          <w:sz w:val="24"/>
          <w:szCs w:val="24"/>
        </w:rPr>
        <w:t xml:space="preserve">and </w:t>
      </w:r>
      <w:r w:rsidR="007D5A0B">
        <w:rPr>
          <w:rFonts w:ascii="Times New Roman" w:hAnsi="Times New Roman" w:cs="Times New Roman"/>
          <w:sz w:val="24"/>
          <w:szCs w:val="24"/>
        </w:rPr>
        <w:t xml:space="preserve">(ii) approval of the total project </w:t>
      </w:r>
      <w:r w:rsidR="00351A77">
        <w:rPr>
          <w:rFonts w:ascii="Times New Roman" w:hAnsi="Times New Roman" w:cs="Times New Roman"/>
          <w:sz w:val="24"/>
          <w:szCs w:val="24"/>
        </w:rPr>
        <w:t>bud</w:t>
      </w:r>
      <w:r w:rsidR="007D5A0B">
        <w:rPr>
          <w:rFonts w:ascii="Times New Roman" w:hAnsi="Times New Roman" w:cs="Times New Roman"/>
          <w:sz w:val="24"/>
          <w:szCs w:val="24"/>
        </w:rPr>
        <w:t>get</w:t>
      </w:r>
      <w:r w:rsidR="009A3413">
        <w:rPr>
          <w:rFonts w:ascii="Times New Roman" w:hAnsi="Times New Roman" w:cs="Times New Roman"/>
          <w:sz w:val="24"/>
          <w:szCs w:val="24"/>
        </w:rPr>
        <w:t>…..</w:t>
      </w:r>
      <w:r w:rsidR="00E86491">
        <w:rPr>
          <w:rFonts w:ascii="Times New Roman" w:hAnsi="Times New Roman" w:cs="Times New Roman"/>
          <w:sz w:val="24"/>
          <w:szCs w:val="24"/>
        </w:rPr>
        <w:t>…………………………</w:t>
      </w:r>
      <w:r w:rsidR="00E86491">
        <w:rPr>
          <w:rFonts w:ascii="Times New Roman" w:eastAsia="Times New Roman" w:hAnsi="Times New Roman" w:cs="Times New Roman"/>
          <w:b/>
          <w:sz w:val="20"/>
          <w:szCs w:val="20"/>
        </w:rPr>
        <w:t>Page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 xml:space="preserve"> 64</w:t>
      </w:r>
    </w:p>
    <w:p w14:paraId="6D616BE0" w14:textId="77777777" w:rsidR="00351A77" w:rsidRDefault="003865C3" w:rsidP="003865C3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46F71DB8" w14:textId="47836822" w:rsidR="00F45F39" w:rsidRDefault="00920B81" w:rsidP="00920B81">
      <w:pPr>
        <w:pStyle w:val="NoSpacing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920B81">
        <w:rPr>
          <w:rFonts w:ascii="Times New Roman" w:hAnsi="Times New Roman" w:cs="Times New Roman"/>
          <w:b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45F39">
        <w:rPr>
          <w:rFonts w:ascii="Times New Roman" w:hAnsi="Times New Roman" w:cs="Times New Roman"/>
          <w:sz w:val="24"/>
          <w:szCs w:val="24"/>
        </w:rPr>
        <w:t>C</w:t>
      </w:r>
      <w:r w:rsidR="00686E52">
        <w:rPr>
          <w:rFonts w:ascii="Times New Roman" w:hAnsi="Times New Roman" w:cs="Times New Roman"/>
          <w:sz w:val="24"/>
          <w:szCs w:val="24"/>
        </w:rPr>
        <w:t>learing and Grubbing Services, JAN: Authorization to</w:t>
      </w:r>
      <w:r w:rsidR="003865C3">
        <w:rPr>
          <w:rFonts w:ascii="Times New Roman" w:hAnsi="Times New Roman" w:cs="Times New Roman"/>
          <w:sz w:val="24"/>
          <w:szCs w:val="24"/>
        </w:rPr>
        <w:t xml:space="preserve"> </w:t>
      </w:r>
      <w:r w:rsidR="00394300">
        <w:rPr>
          <w:rFonts w:ascii="Times New Roman" w:hAnsi="Times New Roman" w:cs="Times New Roman"/>
          <w:sz w:val="24"/>
          <w:szCs w:val="24"/>
        </w:rPr>
        <w:t xml:space="preserve">advertise for a </w:t>
      </w:r>
    </w:p>
    <w:p w14:paraId="14225E8F" w14:textId="5DF24A88" w:rsidR="00920B81" w:rsidRDefault="00F45F39" w:rsidP="00F45F39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394300">
        <w:rPr>
          <w:rFonts w:ascii="Times New Roman" w:hAnsi="Times New Roman" w:cs="Times New Roman"/>
          <w:sz w:val="24"/>
          <w:szCs w:val="24"/>
        </w:rPr>
        <w:t xml:space="preserve">Request for Bids for </w:t>
      </w:r>
      <w:r w:rsidR="00920B81">
        <w:rPr>
          <w:rFonts w:ascii="Times New Roman" w:hAnsi="Times New Roman" w:cs="Times New Roman"/>
          <w:sz w:val="24"/>
          <w:szCs w:val="24"/>
        </w:rPr>
        <w:t>clearing</w:t>
      </w:r>
      <w:r w:rsidR="009A5E16">
        <w:rPr>
          <w:rFonts w:ascii="Times New Roman" w:hAnsi="Times New Roman" w:cs="Times New Roman"/>
          <w:sz w:val="24"/>
          <w:szCs w:val="24"/>
        </w:rPr>
        <w:t xml:space="preserve"> and grubbing services of 31.7 acres near East </w:t>
      </w:r>
      <w:r w:rsidR="00920B8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B0C63F2" w14:textId="77777777" w:rsidR="00920B81" w:rsidRDefault="00920B81" w:rsidP="00F45F39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9A5E16">
        <w:rPr>
          <w:rFonts w:ascii="Times New Roman" w:hAnsi="Times New Roman" w:cs="Times New Roman"/>
          <w:sz w:val="24"/>
          <w:szCs w:val="24"/>
        </w:rPr>
        <w:t>Metro Corridor</w:t>
      </w:r>
      <w:r w:rsidR="00A52F0F">
        <w:rPr>
          <w:rFonts w:ascii="Times New Roman" w:hAnsi="Times New Roman" w:cs="Times New Roman"/>
          <w:sz w:val="24"/>
          <w:szCs w:val="24"/>
        </w:rPr>
        <w:t xml:space="preserve"> Parkway;</w:t>
      </w:r>
      <w:r w:rsidR="003865C3">
        <w:rPr>
          <w:rFonts w:ascii="Times New Roman" w:hAnsi="Times New Roman" w:cs="Times New Roman"/>
          <w:sz w:val="24"/>
          <w:szCs w:val="24"/>
        </w:rPr>
        <w:t xml:space="preserve"> (ii) </w:t>
      </w:r>
      <w:r w:rsidR="00A52F0F">
        <w:rPr>
          <w:rFonts w:ascii="Times New Roman" w:hAnsi="Times New Roman" w:cs="Times New Roman"/>
          <w:sz w:val="24"/>
          <w:szCs w:val="24"/>
        </w:rPr>
        <w:t xml:space="preserve">approval of 60 calendar day term for </w:t>
      </w:r>
      <w:r w:rsidR="00697707">
        <w:rPr>
          <w:rFonts w:ascii="Times New Roman" w:hAnsi="Times New Roman" w:cs="Times New Roman"/>
          <w:sz w:val="24"/>
          <w:szCs w:val="24"/>
        </w:rPr>
        <w:t xml:space="preserve">Services; </w:t>
      </w:r>
    </w:p>
    <w:p w14:paraId="03F51207" w14:textId="5BF80276" w:rsidR="003865C3" w:rsidRPr="00CF583F" w:rsidRDefault="00920B81" w:rsidP="00F45F39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</w:t>
      </w:r>
      <w:r w:rsidR="00697707">
        <w:rPr>
          <w:rFonts w:ascii="Times New Roman" w:hAnsi="Times New Roman" w:cs="Times New Roman"/>
          <w:sz w:val="24"/>
          <w:szCs w:val="24"/>
        </w:rPr>
        <w:t>nd (iii) approval of the Serv</w:t>
      </w:r>
      <w:r w:rsidR="008D2700">
        <w:rPr>
          <w:rFonts w:ascii="Times New Roman" w:hAnsi="Times New Roman" w:cs="Times New Roman"/>
          <w:sz w:val="24"/>
          <w:szCs w:val="24"/>
        </w:rPr>
        <w:t>ices total budget</w:t>
      </w:r>
      <w:r w:rsidR="00F80BBC">
        <w:rPr>
          <w:rFonts w:ascii="Times New Roman" w:hAnsi="Times New Roman" w:cs="Times New Roman"/>
          <w:sz w:val="24"/>
          <w:szCs w:val="24"/>
        </w:rPr>
        <w:t>.</w:t>
      </w:r>
      <w:r w:rsidR="009A3413">
        <w:rPr>
          <w:rFonts w:ascii="Times New Roman" w:hAnsi="Times New Roman" w:cs="Times New Roman"/>
          <w:sz w:val="24"/>
          <w:szCs w:val="24"/>
        </w:rPr>
        <w:t>……</w:t>
      </w:r>
      <w:r>
        <w:rPr>
          <w:rFonts w:ascii="Times New Roman" w:hAnsi="Times New Roman" w:cs="Times New Roman"/>
          <w:sz w:val="24"/>
          <w:szCs w:val="24"/>
        </w:rPr>
        <w:t>……….</w:t>
      </w:r>
      <w:r w:rsidR="003865C3" w:rsidRPr="00CF583F">
        <w:rPr>
          <w:rFonts w:ascii="Times New Roman" w:hAnsi="Times New Roman" w:cs="Times New Roman"/>
          <w:sz w:val="24"/>
          <w:szCs w:val="24"/>
        </w:rPr>
        <w:t>…………………</w:t>
      </w:r>
      <w:r w:rsidR="003865C3">
        <w:rPr>
          <w:rFonts w:ascii="Times New Roman" w:eastAsia="Times New Roman" w:hAnsi="Times New Roman" w:cs="Times New Roman"/>
          <w:b/>
          <w:sz w:val="20"/>
          <w:szCs w:val="20"/>
        </w:rPr>
        <w:t xml:space="preserve">Page 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>66</w:t>
      </w:r>
    </w:p>
    <w:p w14:paraId="2B0AADA3" w14:textId="5FE5A4D7" w:rsidR="00105CA7" w:rsidRDefault="006E448E" w:rsidP="00F45E52">
      <w:pPr>
        <w:keepNext/>
        <w:keepLines/>
        <w:tabs>
          <w:tab w:val="left" w:pos="720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ab/>
      </w: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ab/>
      </w:r>
    </w:p>
    <w:p w14:paraId="0BBE2F9D" w14:textId="62A6DB21" w:rsidR="00105CA7" w:rsidRDefault="00105CA7" w:rsidP="00105CA7">
      <w:pPr>
        <w:keepLines/>
        <w:numPr>
          <w:ilvl w:val="0"/>
          <w:numId w:val="4"/>
        </w:numPr>
        <w:tabs>
          <w:tab w:val="right" w:leader="dot" w:pos="9360"/>
        </w:tabs>
        <w:autoSpaceDE w:val="0"/>
        <w:autoSpaceDN w:val="0"/>
        <w:adjustRightInd w:val="0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     Grants</w:t>
      </w:r>
    </w:p>
    <w:p w14:paraId="36317F2B" w14:textId="05ADA5C9" w:rsidR="008F2EA0" w:rsidRDefault="008F2EA0" w:rsidP="008F2EA0">
      <w:pPr>
        <w:keepLines/>
        <w:tabs>
          <w:tab w:val="right" w:leader="dot" w:pos="9360"/>
        </w:tabs>
        <w:autoSpaceDE w:val="0"/>
        <w:autoSpaceDN w:val="0"/>
        <w:adjustRightInd w:val="0"/>
        <w:spacing w:after="0" w:line="240" w:lineRule="auto"/>
        <w:ind w:left="1080"/>
        <w:outlineLvl w:val="2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531EE27A" w14:textId="16E5DC83" w:rsidR="00FD3FEE" w:rsidRPr="002A6D55" w:rsidRDefault="00196F17" w:rsidP="009A3FCE">
      <w:pPr>
        <w:keepNext/>
        <w:keepLines/>
        <w:tabs>
          <w:tab w:val="left" w:pos="720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lastRenderedPageBreak/>
        <w:tab/>
        <w:t>F.</w:t>
      </w:r>
      <w:r w:rsidR="00105CA7">
        <w:rPr>
          <w:rFonts w:ascii="Times New Roman" w:eastAsia="Times New Roman" w:hAnsi="Times New Roman" w:cs="Times New Roman"/>
          <w:b/>
          <w:iCs/>
          <w:sz w:val="24"/>
          <w:szCs w:val="28"/>
        </w:rPr>
        <w:t xml:space="preserve">     Other Matter</w:t>
      </w:r>
      <w:r w:rsidR="00C56BE8">
        <w:rPr>
          <w:rFonts w:ascii="Times New Roman" w:eastAsia="Times New Roman" w:hAnsi="Times New Roman" w:cs="Times New Roman"/>
          <w:b/>
          <w:iCs/>
          <w:sz w:val="24"/>
          <w:szCs w:val="28"/>
        </w:rPr>
        <w:t>s</w:t>
      </w:r>
    </w:p>
    <w:p w14:paraId="25B5E72E" w14:textId="1BE8B16C" w:rsidR="00E462DC" w:rsidRDefault="00E462DC" w:rsidP="00E462DC">
      <w:pPr>
        <w:keepLines/>
        <w:tabs>
          <w:tab w:val="right" w:leader="dot" w:pos="9360"/>
        </w:tabs>
        <w:autoSpaceDE w:val="0"/>
        <w:autoSpaceDN w:val="0"/>
        <w:adjustRightInd w:val="0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5F5EF341" w14:textId="77777777" w:rsidR="00A04CCB" w:rsidRDefault="008F2EA0" w:rsidP="00CC26FD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FB6280">
        <w:rPr>
          <w:rFonts w:ascii="Times New Roman" w:hAnsi="Times New Roman" w:cs="Times New Roman"/>
          <w:b/>
          <w:sz w:val="24"/>
          <w:szCs w:val="24"/>
        </w:rPr>
        <w:t>1</w:t>
      </w:r>
      <w:r w:rsidR="00D1257A" w:rsidRPr="00FB6280">
        <w:rPr>
          <w:rFonts w:ascii="Times New Roman" w:hAnsi="Times New Roman" w:cs="Times New Roman"/>
          <w:b/>
          <w:sz w:val="24"/>
          <w:szCs w:val="24"/>
        </w:rPr>
        <w:t>.</w:t>
      </w:r>
      <w:r w:rsidR="00D1257A">
        <w:rPr>
          <w:rFonts w:ascii="Times New Roman" w:hAnsi="Times New Roman" w:cs="Times New Roman"/>
          <w:sz w:val="24"/>
          <w:szCs w:val="24"/>
        </w:rPr>
        <w:t xml:space="preserve"> </w:t>
      </w:r>
      <w:r w:rsidR="00A04CCB">
        <w:rPr>
          <w:rFonts w:ascii="Times New Roman" w:hAnsi="Times New Roman" w:cs="Times New Roman"/>
          <w:sz w:val="24"/>
          <w:szCs w:val="24"/>
        </w:rPr>
        <w:t xml:space="preserve"> </w:t>
      </w:r>
      <w:r w:rsidR="00443EA8">
        <w:rPr>
          <w:rFonts w:ascii="Times New Roman" w:hAnsi="Times New Roman" w:cs="Times New Roman"/>
          <w:sz w:val="24"/>
          <w:szCs w:val="24"/>
        </w:rPr>
        <w:t>Raspet Flight Research</w:t>
      </w:r>
      <w:r w:rsidR="005C3A26">
        <w:rPr>
          <w:rFonts w:ascii="Times New Roman" w:hAnsi="Times New Roman" w:cs="Times New Roman"/>
          <w:sz w:val="24"/>
          <w:szCs w:val="24"/>
        </w:rPr>
        <w:t xml:space="preserve"> Laboratory Letter of Agreement</w:t>
      </w:r>
      <w:r w:rsidR="00CC26FD">
        <w:rPr>
          <w:rFonts w:ascii="Times New Roman" w:hAnsi="Times New Roman" w:cs="Times New Roman"/>
          <w:sz w:val="24"/>
          <w:szCs w:val="24"/>
        </w:rPr>
        <w:t xml:space="preserve">, JAN: Authorization </w:t>
      </w:r>
      <w:r w:rsidR="00A04C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0B85B9" w14:textId="796BC993" w:rsidR="00A46113" w:rsidRDefault="00A04CCB" w:rsidP="00CC26FD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CC26F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26FD">
        <w:rPr>
          <w:rFonts w:ascii="Times New Roman" w:hAnsi="Times New Roman" w:cs="Times New Roman"/>
          <w:sz w:val="24"/>
          <w:szCs w:val="24"/>
        </w:rPr>
        <w:t xml:space="preserve">(i) execute an Agreement </w:t>
      </w:r>
      <w:r w:rsidR="004B2035">
        <w:rPr>
          <w:rFonts w:ascii="Times New Roman" w:hAnsi="Times New Roman" w:cs="Times New Roman"/>
          <w:sz w:val="24"/>
          <w:szCs w:val="24"/>
        </w:rPr>
        <w:t>for Unmanned Aircraft Systems (UAS)</w:t>
      </w:r>
      <w:r w:rsidR="00A46113">
        <w:rPr>
          <w:rFonts w:ascii="Times New Roman" w:hAnsi="Times New Roman" w:cs="Times New Roman"/>
          <w:sz w:val="24"/>
          <w:szCs w:val="24"/>
        </w:rPr>
        <w:t xml:space="preserve"> flight  </w:t>
      </w:r>
    </w:p>
    <w:p w14:paraId="26D4401B" w14:textId="290CED4C" w:rsidR="00CC26FD" w:rsidRDefault="00A46113" w:rsidP="00CC26FD">
      <w:pPr>
        <w:pStyle w:val="NoSpacing"/>
        <w:ind w:left="144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    operations (</w:t>
      </w:r>
      <w:r w:rsidR="00547E5D">
        <w:rPr>
          <w:rFonts w:ascii="Times New Roman" w:hAnsi="Times New Roman" w:cs="Times New Roman"/>
          <w:sz w:val="24"/>
          <w:szCs w:val="24"/>
        </w:rPr>
        <w:t xml:space="preserve">Mississippi State </w:t>
      </w:r>
      <w:r w:rsidR="00F80BBC">
        <w:rPr>
          <w:rFonts w:ascii="Times New Roman" w:hAnsi="Times New Roman" w:cs="Times New Roman"/>
          <w:sz w:val="24"/>
          <w:szCs w:val="24"/>
        </w:rPr>
        <w:t>University)…</w:t>
      </w:r>
      <w:r w:rsidR="009A3413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.</w:t>
      </w:r>
      <w:r w:rsidR="006E448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…………</w:t>
      </w:r>
      <w:r w:rsidR="00CC26FD">
        <w:rPr>
          <w:rFonts w:ascii="Times New Roman" w:hAnsi="Times New Roman" w:cs="Times New Roman"/>
          <w:sz w:val="24"/>
          <w:szCs w:val="24"/>
        </w:rPr>
        <w:t>……………………</w:t>
      </w:r>
      <w:r w:rsidR="00CC26FD">
        <w:rPr>
          <w:rFonts w:ascii="Times New Roman" w:eastAsia="Times New Roman" w:hAnsi="Times New Roman" w:cs="Times New Roman"/>
          <w:b/>
          <w:sz w:val="20"/>
          <w:szCs w:val="20"/>
        </w:rPr>
        <w:t>Pag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e</w:t>
      </w:r>
      <w:r w:rsidR="00F80BBC">
        <w:rPr>
          <w:rFonts w:ascii="Times New Roman" w:eastAsia="Times New Roman" w:hAnsi="Times New Roman" w:cs="Times New Roman"/>
          <w:b/>
          <w:sz w:val="20"/>
          <w:szCs w:val="20"/>
        </w:rPr>
        <w:t xml:space="preserve"> 68</w:t>
      </w:r>
    </w:p>
    <w:p w14:paraId="22B1637F" w14:textId="2307B4FF" w:rsidR="00834345" w:rsidRDefault="005F6518" w:rsidP="005F7DDD">
      <w:pPr>
        <w:pStyle w:val="NoSpacing"/>
        <w:ind w:left="1080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 w:rsidR="00541511"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          </w:t>
      </w:r>
    </w:p>
    <w:p w14:paraId="130FB53D" w14:textId="0BB90BC0" w:rsidR="00105CA7" w:rsidRDefault="00A008F7" w:rsidP="00A008F7">
      <w:pPr>
        <w:pStyle w:val="ListParagraph"/>
        <w:keepLines/>
        <w:numPr>
          <w:ilvl w:val="0"/>
          <w:numId w:val="26"/>
        </w:numPr>
        <w:tabs>
          <w:tab w:val="right" w:leader="dot" w:pos="9360"/>
        </w:tabs>
        <w:autoSpaceDE w:val="0"/>
        <w:autoSpaceDN w:val="0"/>
        <w:adjustRightInd w:val="0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 xml:space="preserve"> </w:t>
      </w:r>
      <w:r w:rsidR="00105CA7" w:rsidRPr="00A008F7"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  <w:t>New Business</w:t>
      </w:r>
    </w:p>
    <w:p w14:paraId="55047C0C" w14:textId="77777777" w:rsidR="00A04CCB" w:rsidRPr="00A008F7" w:rsidRDefault="00A04CCB" w:rsidP="00A04CCB">
      <w:pPr>
        <w:pStyle w:val="ListParagraph"/>
        <w:keepLines/>
        <w:tabs>
          <w:tab w:val="right" w:leader="dot" w:pos="9360"/>
        </w:tabs>
        <w:autoSpaceDE w:val="0"/>
        <w:autoSpaceDN w:val="0"/>
        <w:adjustRightInd w:val="0"/>
        <w:spacing w:after="0" w:line="240" w:lineRule="auto"/>
        <w:ind w:left="1080"/>
        <w:outlineLvl w:val="2"/>
        <w:rPr>
          <w:rFonts w:ascii="Times New Roman" w:eastAsia="Times New Roman" w:hAnsi="Times New Roman" w:cs="Times New Roman"/>
          <w:b/>
          <w:bCs/>
          <w:iCs/>
          <w:sz w:val="24"/>
          <w:szCs w:val="28"/>
        </w:rPr>
      </w:pPr>
    </w:p>
    <w:p w14:paraId="03D59208" w14:textId="5ABEA715" w:rsidR="00825F8E" w:rsidRDefault="00105CA7" w:rsidP="009A6DB5">
      <w:pPr>
        <w:keepLines/>
        <w:tabs>
          <w:tab w:val="num" w:pos="720"/>
        </w:tabs>
        <w:spacing w:after="240" w:line="240" w:lineRule="auto"/>
        <w:ind w:left="720" w:hanging="720"/>
        <w:jc w:val="both"/>
        <w:outlineLvl w:val="0"/>
      </w:pP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>VIII.</w:t>
      </w:r>
      <w:r>
        <w:rPr>
          <w:rFonts w:ascii="Times New Roman" w:eastAsia="Times New Roman" w:hAnsi="Times New Roman" w:cs="Times New Roman"/>
          <w:b/>
          <w:kern w:val="32"/>
          <w:sz w:val="24"/>
          <w:szCs w:val="24"/>
        </w:rPr>
        <w:tab/>
        <w:t>ADJOURNMENT</w:t>
      </w:r>
    </w:p>
    <w:sectPr w:rsidR="00825F8E" w:rsidSect="00C057BB">
      <w:pgSz w:w="12240" w:h="15840"/>
      <w:pgMar w:top="1152" w:right="1152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5FC62" w14:textId="77777777" w:rsidR="000C5AA1" w:rsidRDefault="000C5AA1" w:rsidP="00EC04B3">
      <w:pPr>
        <w:spacing w:after="0" w:line="240" w:lineRule="auto"/>
      </w:pPr>
      <w:r>
        <w:separator/>
      </w:r>
    </w:p>
  </w:endnote>
  <w:endnote w:type="continuationSeparator" w:id="0">
    <w:p w14:paraId="124CEB71" w14:textId="77777777" w:rsidR="000C5AA1" w:rsidRDefault="000C5AA1" w:rsidP="00EC0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EF7A3" w14:textId="77777777" w:rsidR="000C5AA1" w:rsidRDefault="000C5AA1" w:rsidP="00EC04B3">
      <w:pPr>
        <w:spacing w:after="0" w:line="240" w:lineRule="auto"/>
      </w:pPr>
      <w:r>
        <w:separator/>
      </w:r>
    </w:p>
  </w:footnote>
  <w:footnote w:type="continuationSeparator" w:id="0">
    <w:p w14:paraId="6A6A3AF1" w14:textId="77777777" w:rsidR="000C5AA1" w:rsidRDefault="000C5AA1" w:rsidP="00EC04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AA82E1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0845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A67F1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1255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6285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4621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C646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D263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F88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3491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2F0808"/>
    <w:multiLevelType w:val="hybridMultilevel"/>
    <w:tmpl w:val="F6386A2A"/>
    <w:lvl w:ilvl="0" w:tplc="24C60B06">
      <w:start w:val="4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54F0375"/>
    <w:multiLevelType w:val="hybridMultilevel"/>
    <w:tmpl w:val="D72ADCE4"/>
    <w:lvl w:ilvl="0" w:tplc="1F1CF7D2">
      <w:start w:val="7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B72467"/>
    <w:multiLevelType w:val="hybridMultilevel"/>
    <w:tmpl w:val="8FD43C62"/>
    <w:lvl w:ilvl="0" w:tplc="B5FC3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DE50BD"/>
    <w:multiLevelType w:val="hybridMultilevel"/>
    <w:tmpl w:val="FADC65E0"/>
    <w:lvl w:ilvl="0" w:tplc="68EC84BE">
      <w:start w:val="1"/>
      <w:numFmt w:val="lowerLetter"/>
      <w:lvlText w:val="(%1)"/>
      <w:lvlJc w:val="left"/>
      <w:pPr>
        <w:ind w:left="3030" w:hanging="87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2EAF2870"/>
    <w:multiLevelType w:val="hybridMultilevel"/>
    <w:tmpl w:val="D924DF44"/>
    <w:lvl w:ilvl="0" w:tplc="EA926004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C9341E"/>
    <w:multiLevelType w:val="hybridMultilevel"/>
    <w:tmpl w:val="D29090FA"/>
    <w:lvl w:ilvl="0" w:tplc="B162A0CA">
      <w:start w:val="2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3A727564"/>
    <w:multiLevelType w:val="hybridMultilevel"/>
    <w:tmpl w:val="F5846410"/>
    <w:lvl w:ilvl="0" w:tplc="5136E372">
      <w:start w:val="2"/>
      <w:numFmt w:val="decimal"/>
      <w:lvlText w:val="%1."/>
      <w:lvlJc w:val="left"/>
      <w:pPr>
        <w:ind w:left="17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17" w15:restartNumberingAfterBreak="0">
    <w:nsid w:val="3BE500EE"/>
    <w:multiLevelType w:val="hybridMultilevel"/>
    <w:tmpl w:val="02B070AC"/>
    <w:lvl w:ilvl="0" w:tplc="030051D0">
      <w:start w:val="2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6711666"/>
    <w:multiLevelType w:val="hybridMultilevel"/>
    <w:tmpl w:val="77D224B4"/>
    <w:lvl w:ilvl="0" w:tplc="E9784C82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5239BB"/>
    <w:multiLevelType w:val="hybridMultilevel"/>
    <w:tmpl w:val="140A233E"/>
    <w:lvl w:ilvl="0" w:tplc="4A36849C">
      <w:start w:val="4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F11109E"/>
    <w:multiLevelType w:val="hybridMultilevel"/>
    <w:tmpl w:val="269CB768"/>
    <w:lvl w:ilvl="0" w:tplc="875EC490">
      <w:start w:val="5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B10C9BF4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0EB169E"/>
    <w:multiLevelType w:val="hybridMultilevel"/>
    <w:tmpl w:val="36D267BE"/>
    <w:lvl w:ilvl="0" w:tplc="49A8281C">
      <w:start w:val="1"/>
      <w:numFmt w:val="decimal"/>
      <w:lvlText w:val="%1."/>
      <w:lvlJc w:val="left"/>
      <w:pPr>
        <w:ind w:left="1440" w:hanging="360"/>
      </w:pPr>
      <w:rPr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035AF6"/>
    <w:multiLevelType w:val="hybridMultilevel"/>
    <w:tmpl w:val="0270FD06"/>
    <w:lvl w:ilvl="0" w:tplc="0D48C11A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A54CAC"/>
    <w:multiLevelType w:val="hybridMultilevel"/>
    <w:tmpl w:val="48ECF132"/>
    <w:lvl w:ilvl="0" w:tplc="CE90F794">
      <w:start w:val="2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DF93C9F"/>
    <w:multiLevelType w:val="hybridMultilevel"/>
    <w:tmpl w:val="6C1CFC36"/>
    <w:lvl w:ilvl="0" w:tplc="4ED49816">
      <w:start w:val="4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55172CC"/>
    <w:multiLevelType w:val="hybridMultilevel"/>
    <w:tmpl w:val="A920AE88"/>
    <w:lvl w:ilvl="0" w:tplc="FAFE93E8">
      <w:start w:val="4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9242E63"/>
    <w:multiLevelType w:val="hybridMultilevel"/>
    <w:tmpl w:val="747418EE"/>
    <w:lvl w:ilvl="0" w:tplc="24C60B06">
      <w:start w:val="4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2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14"/>
  </w:num>
  <w:num w:numId="6">
    <w:abstractNumId w:val="18"/>
  </w:num>
  <w:num w:numId="7">
    <w:abstractNumId w:val="15"/>
  </w:num>
  <w:num w:numId="8">
    <w:abstractNumId w:val="22"/>
  </w:num>
  <w:num w:numId="9">
    <w:abstractNumId w:val="26"/>
  </w:num>
  <w:num w:numId="10">
    <w:abstractNumId w:val="25"/>
  </w:num>
  <w:num w:numId="11">
    <w:abstractNumId w:val="23"/>
  </w:num>
  <w:num w:numId="12">
    <w:abstractNumId w:val="10"/>
  </w:num>
  <w:num w:numId="13">
    <w:abstractNumId w:val="19"/>
  </w:num>
  <w:num w:numId="14">
    <w:abstractNumId w:val="24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1"/>
  </w:num>
  <w:num w:numId="27">
    <w:abstractNumId w:val="17"/>
  </w:num>
  <w:num w:numId="28">
    <w:abstractNumId w:val="12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DE2MzA0tzQ1NDVR0lEKTi0uzszPAykwrAUAvHTVNiwAAAA="/>
  </w:docVars>
  <w:rsids>
    <w:rsidRoot w:val="00105CA7"/>
    <w:rsid w:val="00007E04"/>
    <w:rsid w:val="0001540E"/>
    <w:rsid w:val="00024796"/>
    <w:rsid w:val="00027F4F"/>
    <w:rsid w:val="00030219"/>
    <w:rsid w:val="000310E9"/>
    <w:rsid w:val="00034BBE"/>
    <w:rsid w:val="00036C6D"/>
    <w:rsid w:val="00040CAF"/>
    <w:rsid w:val="00044928"/>
    <w:rsid w:val="00047F09"/>
    <w:rsid w:val="000507E1"/>
    <w:rsid w:val="000513CC"/>
    <w:rsid w:val="000578B2"/>
    <w:rsid w:val="00073C16"/>
    <w:rsid w:val="00075343"/>
    <w:rsid w:val="00075E00"/>
    <w:rsid w:val="0008545A"/>
    <w:rsid w:val="00086E80"/>
    <w:rsid w:val="000914A9"/>
    <w:rsid w:val="00092AF2"/>
    <w:rsid w:val="00092ECF"/>
    <w:rsid w:val="0009711F"/>
    <w:rsid w:val="00097B6E"/>
    <w:rsid w:val="000A7A2C"/>
    <w:rsid w:val="000B0BF4"/>
    <w:rsid w:val="000C2C32"/>
    <w:rsid w:val="000C56C3"/>
    <w:rsid w:val="000C5AA1"/>
    <w:rsid w:val="000C6A87"/>
    <w:rsid w:val="000D1AD0"/>
    <w:rsid w:val="000D1BEE"/>
    <w:rsid w:val="000D4AB3"/>
    <w:rsid w:val="000D6B1E"/>
    <w:rsid w:val="000E0CA8"/>
    <w:rsid w:val="000E1B74"/>
    <w:rsid w:val="000E32C4"/>
    <w:rsid w:val="000F221C"/>
    <w:rsid w:val="000F4C32"/>
    <w:rsid w:val="000F570C"/>
    <w:rsid w:val="000F5F4F"/>
    <w:rsid w:val="00101EF0"/>
    <w:rsid w:val="00104AAB"/>
    <w:rsid w:val="00105CA7"/>
    <w:rsid w:val="001132FE"/>
    <w:rsid w:val="00115073"/>
    <w:rsid w:val="00116A06"/>
    <w:rsid w:val="00117C1B"/>
    <w:rsid w:val="00122F5A"/>
    <w:rsid w:val="00131364"/>
    <w:rsid w:val="00136852"/>
    <w:rsid w:val="00144BD6"/>
    <w:rsid w:val="00147F9D"/>
    <w:rsid w:val="00150652"/>
    <w:rsid w:val="001522C2"/>
    <w:rsid w:val="00153F7F"/>
    <w:rsid w:val="00163080"/>
    <w:rsid w:val="0016606D"/>
    <w:rsid w:val="00174CCB"/>
    <w:rsid w:val="001775BF"/>
    <w:rsid w:val="00180DCF"/>
    <w:rsid w:val="00182F83"/>
    <w:rsid w:val="00182FA2"/>
    <w:rsid w:val="00190A65"/>
    <w:rsid w:val="0019566E"/>
    <w:rsid w:val="00196F17"/>
    <w:rsid w:val="00197371"/>
    <w:rsid w:val="001A51DD"/>
    <w:rsid w:val="001A5322"/>
    <w:rsid w:val="001B3577"/>
    <w:rsid w:val="001B7D14"/>
    <w:rsid w:val="001C52B3"/>
    <w:rsid w:val="001C5F50"/>
    <w:rsid w:val="001C7232"/>
    <w:rsid w:val="001D01BE"/>
    <w:rsid w:val="001D4AD8"/>
    <w:rsid w:val="001D78D8"/>
    <w:rsid w:val="001E19F1"/>
    <w:rsid w:val="001E1F41"/>
    <w:rsid w:val="001E4C29"/>
    <w:rsid w:val="001E6A4D"/>
    <w:rsid w:val="001F334E"/>
    <w:rsid w:val="002225C6"/>
    <w:rsid w:val="0022351A"/>
    <w:rsid w:val="00230A28"/>
    <w:rsid w:val="0023163D"/>
    <w:rsid w:val="002420FA"/>
    <w:rsid w:val="00242A29"/>
    <w:rsid w:val="002464B7"/>
    <w:rsid w:val="00252D07"/>
    <w:rsid w:val="0025652B"/>
    <w:rsid w:val="002576F1"/>
    <w:rsid w:val="00283748"/>
    <w:rsid w:val="002A6D55"/>
    <w:rsid w:val="002B2845"/>
    <w:rsid w:val="002B3127"/>
    <w:rsid w:val="002D1023"/>
    <w:rsid w:val="002D3ACD"/>
    <w:rsid w:val="002D477C"/>
    <w:rsid w:val="002D7065"/>
    <w:rsid w:val="002D76D2"/>
    <w:rsid w:val="002E5811"/>
    <w:rsid w:val="002F2FD6"/>
    <w:rsid w:val="002F38D0"/>
    <w:rsid w:val="00303D59"/>
    <w:rsid w:val="00305390"/>
    <w:rsid w:val="003055B4"/>
    <w:rsid w:val="00312C9F"/>
    <w:rsid w:val="00313BA4"/>
    <w:rsid w:val="00315A1F"/>
    <w:rsid w:val="003238ED"/>
    <w:rsid w:val="00326470"/>
    <w:rsid w:val="0034035F"/>
    <w:rsid w:val="00351A77"/>
    <w:rsid w:val="00351FAC"/>
    <w:rsid w:val="00353205"/>
    <w:rsid w:val="00353FB5"/>
    <w:rsid w:val="00356E74"/>
    <w:rsid w:val="00362A7D"/>
    <w:rsid w:val="00372151"/>
    <w:rsid w:val="003737A2"/>
    <w:rsid w:val="003865C3"/>
    <w:rsid w:val="00387168"/>
    <w:rsid w:val="0038781B"/>
    <w:rsid w:val="00394300"/>
    <w:rsid w:val="00396029"/>
    <w:rsid w:val="003A1E5B"/>
    <w:rsid w:val="003A53E2"/>
    <w:rsid w:val="003A7659"/>
    <w:rsid w:val="003B013D"/>
    <w:rsid w:val="003B3DC2"/>
    <w:rsid w:val="003B7F44"/>
    <w:rsid w:val="003C272F"/>
    <w:rsid w:val="003C3BE6"/>
    <w:rsid w:val="003C6ECF"/>
    <w:rsid w:val="003D13CE"/>
    <w:rsid w:val="003D29C2"/>
    <w:rsid w:val="003E2941"/>
    <w:rsid w:val="003E5511"/>
    <w:rsid w:val="003E6BAE"/>
    <w:rsid w:val="003F21D0"/>
    <w:rsid w:val="003F5E82"/>
    <w:rsid w:val="00401E1B"/>
    <w:rsid w:val="00402C37"/>
    <w:rsid w:val="004075AF"/>
    <w:rsid w:val="004119FF"/>
    <w:rsid w:val="00422930"/>
    <w:rsid w:val="004232A1"/>
    <w:rsid w:val="004233F9"/>
    <w:rsid w:val="00424A06"/>
    <w:rsid w:val="00432218"/>
    <w:rsid w:val="00443EA8"/>
    <w:rsid w:val="00444E39"/>
    <w:rsid w:val="00445E8B"/>
    <w:rsid w:val="00446841"/>
    <w:rsid w:val="00446BD8"/>
    <w:rsid w:val="00451469"/>
    <w:rsid w:val="00456E11"/>
    <w:rsid w:val="0047081A"/>
    <w:rsid w:val="00472DA1"/>
    <w:rsid w:val="00473A23"/>
    <w:rsid w:val="00474A8A"/>
    <w:rsid w:val="0048044E"/>
    <w:rsid w:val="00480876"/>
    <w:rsid w:val="004812EA"/>
    <w:rsid w:val="00481BD4"/>
    <w:rsid w:val="00482CCB"/>
    <w:rsid w:val="0048519D"/>
    <w:rsid w:val="004872F7"/>
    <w:rsid w:val="0049472A"/>
    <w:rsid w:val="004A2DC3"/>
    <w:rsid w:val="004A7A1D"/>
    <w:rsid w:val="004B0E2F"/>
    <w:rsid w:val="004B2035"/>
    <w:rsid w:val="004B3137"/>
    <w:rsid w:val="004B44EB"/>
    <w:rsid w:val="004B4FA1"/>
    <w:rsid w:val="004C10AD"/>
    <w:rsid w:val="004D3CAB"/>
    <w:rsid w:val="004D5CC1"/>
    <w:rsid w:val="004E181A"/>
    <w:rsid w:val="004E1E94"/>
    <w:rsid w:val="004E35A2"/>
    <w:rsid w:val="004F1DA3"/>
    <w:rsid w:val="004F63A9"/>
    <w:rsid w:val="0050216F"/>
    <w:rsid w:val="005138E6"/>
    <w:rsid w:val="0052100A"/>
    <w:rsid w:val="00524DD1"/>
    <w:rsid w:val="0052548F"/>
    <w:rsid w:val="005346EA"/>
    <w:rsid w:val="00536DC5"/>
    <w:rsid w:val="00541511"/>
    <w:rsid w:val="00547E5D"/>
    <w:rsid w:val="00550768"/>
    <w:rsid w:val="0055113F"/>
    <w:rsid w:val="00553EFF"/>
    <w:rsid w:val="00555FDA"/>
    <w:rsid w:val="0055666E"/>
    <w:rsid w:val="00567D05"/>
    <w:rsid w:val="005723E0"/>
    <w:rsid w:val="00572BC8"/>
    <w:rsid w:val="00577720"/>
    <w:rsid w:val="00580C35"/>
    <w:rsid w:val="00585B0C"/>
    <w:rsid w:val="00585E6E"/>
    <w:rsid w:val="005904AC"/>
    <w:rsid w:val="00592525"/>
    <w:rsid w:val="005A4D1D"/>
    <w:rsid w:val="005A6ECB"/>
    <w:rsid w:val="005B025B"/>
    <w:rsid w:val="005B7634"/>
    <w:rsid w:val="005C3A26"/>
    <w:rsid w:val="005C5FBF"/>
    <w:rsid w:val="005D08ED"/>
    <w:rsid w:val="005D5E1D"/>
    <w:rsid w:val="005E21B0"/>
    <w:rsid w:val="005E3BDA"/>
    <w:rsid w:val="005E435F"/>
    <w:rsid w:val="005F0393"/>
    <w:rsid w:val="005F37FA"/>
    <w:rsid w:val="005F6518"/>
    <w:rsid w:val="005F7DDD"/>
    <w:rsid w:val="00601429"/>
    <w:rsid w:val="006107DE"/>
    <w:rsid w:val="00610B6B"/>
    <w:rsid w:val="00624AE5"/>
    <w:rsid w:val="006257AA"/>
    <w:rsid w:val="00626525"/>
    <w:rsid w:val="0063289B"/>
    <w:rsid w:val="00640AB1"/>
    <w:rsid w:val="00643591"/>
    <w:rsid w:val="00652762"/>
    <w:rsid w:val="00657890"/>
    <w:rsid w:val="00661FEE"/>
    <w:rsid w:val="00664330"/>
    <w:rsid w:val="00667823"/>
    <w:rsid w:val="006729F1"/>
    <w:rsid w:val="00673C17"/>
    <w:rsid w:val="006767A7"/>
    <w:rsid w:val="00685731"/>
    <w:rsid w:val="00686E52"/>
    <w:rsid w:val="00697707"/>
    <w:rsid w:val="006A0DBE"/>
    <w:rsid w:val="006A1107"/>
    <w:rsid w:val="006A2C14"/>
    <w:rsid w:val="006A327D"/>
    <w:rsid w:val="006A6AAC"/>
    <w:rsid w:val="006B3D39"/>
    <w:rsid w:val="006C4B2C"/>
    <w:rsid w:val="006C565E"/>
    <w:rsid w:val="006D2AFD"/>
    <w:rsid w:val="006D340B"/>
    <w:rsid w:val="006D374E"/>
    <w:rsid w:val="006E448E"/>
    <w:rsid w:val="006E4DF3"/>
    <w:rsid w:val="006E5044"/>
    <w:rsid w:val="006E57D9"/>
    <w:rsid w:val="006F6F59"/>
    <w:rsid w:val="00704617"/>
    <w:rsid w:val="00714855"/>
    <w:rsid w:val="00716345"/>
    <w:rsid w:val="00717B0B"/>
    <w:rsid w:val="00721AB2"/>
    <w:rsid w:val="00723882"/>
    <w:rsid w:val="007261B4"/>
    <w:rsid w:val="007359FB"/>
    <w:rsid w:val="00737657"/>
    <w:rsid w:val="00745307"/>
    <w:rsid w:val="00751755"/>
    <w:rsid w:val="0075381A"/>
    <w:rsid w:val="00757617"/>
    <w:rsid w:val="007613E0"/>
    <w:rsid w:val="00771331"/>
    <w:rsid w:val="00775D2A"/>
    <w:rsid w:val="00781C82"/>
    <w:rsid w:val="0078349B"/>
    <w:rsid w:val="007834FB"/>
    <w:rsid w:val="00783669"/>
    <w:rsid w:val="00784AF8"/>
    <w:rsid w:val="0079174A"/>
    <w:rsid w:val="007940C4"/>
    <w:rsid w:val="007958E8"/>
    <w:rsid w:val="00797A91"/>
    <w:rsid w:val="00797F73"/>
    <w:rsid w:val="007A440C"/>
    <w:rsid w:val="007A5AA9"/>
    <w:rsid w:val="007C2953"/>
    <w:rsid w:val="007C49FD"/>
    <w:rsid w:val="007D0216"/>
    <w:rsid w:val="007D106B"/>
    <w:rsid w:val="007D5A0B"/>
    <w:rsid w:val="007E5384"/>
    <w:rsid w:val="0080110B"/>
    <w:rsid w:val="00805D33"/>
    <w:rsid w:val="008077D5"/>
    <w:rsid w:val="0081449B"/>
    <w:rsid w:val="00814B16"/>
    <w:rsid w:val="00814FAF"/>
    <w:rsid w:val="00817108"/>
    <w:rsid w:val="008176F3"/>
    <w:rsid w:val="00821228"/>
    <w:rsid w:val="00825AA6"/>
    <w:rsid w:val="00825F8E"/>
    <w:rsid w:val="00826C47"/>
    <w:rsid w:val="008326FA"/>
    <w:rsid w:val="00832BF9"/>
    <w:rsid w:val="008340D7"/>
    <w:rsid w:val="00834345"/>
    <w:rsid w:val="00841540"/>
    <w:rsid w:val="00847067"/>
    <w:rsid w:val="008529E6"/>
    <w:rsid w:val="00862359"/>
    <w:rsid w:val="0086439C"/>
    <w:rsid w:val="00865BBB"/>
    <w:rsid w:val="008671F9"/>
    <w:rsid w:val="00870893"/>
    <w:rsid w:val="00870C11"/>
    <w:rsid w:val="0088692D"/>
    <w:rsid w:val="008904E8"/>
    <w:rsid w:val="00896310"/>
    <w:rsid w:val="008975D3"/>
    <w:rsid w:val="008A16DA"/>
    <w:rsid w:val="008B1BDF"/>
    <w:rsid w:val="008B27B5"/>
    <w:rsid w:val="008C102C"/>
    <w:rsid w:val="008C39EA"/>
    <w:rsid w:val="008D0EA2"/>
    <w:rsid w:val="008D2700"/>
    <w:rsid w:val="008D3F63"/>
    <w:rsid w:val="008D482D"/>
    <w:rsid w:val="008E33E0"/>
    <w:rsid w:val="008E3841"/>
    <w:rsid w:val="008E7181"/>
    <w:rsid w:val="008E7E7A"/>
    <w:rsid w:val="008F2701"/>
    <w:rsid w:val="008F2731"/>
    <w:rsid w:val="008F2EA0"/>
    <w:rsid w:val="008F3725"/>
    <w:rsid w:val="00903C95"/>
    <w:rsid w:val="00910715"/>
    <w:rsid w:val="00914605"/>
    <w:rsid w:val="00920B81"/>
    <w:rsid w:val="00932B9B"/>
    <w:rsid w:val="00933FD9"/>
    <w:rsid w:val="009348AA"/>
    <w:rsid w:val="009405EA"/>
    <w:rsid w:val="00944E8F"/>
    <w:rsid w:val="009501AA"/>
    <w:rsid w:val="00952156"/>
    <w:rsid w:val="00952B18"/>
    <w:rsid w:val="00954E6F"/>
    <w:rsid w:val="00961F24"/>
    <w:rsid w:val="0097019F"/>
    <w:rsid w:val="00971F20"/>
    <w:rsid w:val="00982BA6"/>
    <w:rsid w:val="00990502"/>
    <w:rsid w:val="00993279"/>
    <w:rsid w:val="00994657"/>
    <w:rsid w:val="009A31DB"/>
    <w:rsid w:val="009A3413"/>
    <w:rsid w:val="009A3FCE"/>
    <w:rsid w:val="009A4039"/>
    <w:rsid w:val="009A5E16"/>
    <w:rsid w:val="009A6DB5"/>
    <w:rsid w:val="009B0680"/>
    <w:rsid w:val="009B1A62"/>
    <w:rsid w:val="009B55FC"/>
    <w:rsid w:val="009C1AE0"/>
    <w:rsid w:val="009C654A"/>
    <w:rsid w:val="009D0AC4"/>
    <w:rsid w:val="009D0AC9"/>
    <w:rsid w:val="009E4326"/>
    <w:rsid w:val="009F409E"/>
    <w:rsid w:val="00A008F7"/>
    <w:rsid w:val="00A04CCB"/>
    <w:rsid w:val="00A06524"/>
    <w:rsid w:val="00A17607"/>
    <w:rsid w:val="00A23067"/>
    <w:rsid w:val="00A231B0"/>
    <w:rsid w:val="00A409A2"/>
    <w:rsid w:val="00A4108A"/>
    <w:rsid w:val="00A42744"/>
    <w:rsid w:val="00A46113"/>
    <w:rsid w:val="00A5029B"/>
    <w:rsid w:val="00A52F0F"/>
    <w:rsid w:val="00A535A8"/>
    <w:rsid w:val="00A608E4"/>
    <w:rsid w:val="00A673E3"/>
    <w:rsid w:val="00A675B6"/>
    <w:rsid w:val="00A76243"/>
    <w:rsid w:val="00A76ABD"/>
    <w:rsid w:val="00A77261"/>
    <w:rsid w:val="00A84BE1"/>
    <w:rsid w:val="00A8689E"/>
    <w:rsid w:val="00A91596"/>
    <w:rsid w:val="00A960BF"/>
    <w:rsid w:val="00A97567"/>
    <w:rsid w:val="00AA367D"/>
    <w:rsid w:val="00AA3EFE"/>
    <w:rsid w:val="00AA54A7"/>
    <w:rsid w:val="00AA66B8"/>
    <w:rsid w:val="00AB0CCD"/>
    <w:rsid w:val="00AB1CDD"/>
    <w:rsid w:val="00AB504B"/>
    <w:rsid w:val="00AB6034"/>
    <w:rsid w:val="00AC2676"/>
    <w:rsid w:val="00AD1638"/>
    <w:rsid w:val="00AD48C7"/>
    <w:rsid w:val="00AE19FD"/>
    <w:rsid w:val="00AE6CB3"/>
    <w:rsid w:val="00AF1258"/>
    <w:rsid w:val="00AF63A0"/>
    <w:rsid w:val="00B025DD"/>
    <w:rsid w:val="00B16A7E"/>
    <w:rsid w:val="00B23C59"/>
    <w:rsid w:val="00B23C74"/>
    <w:rsid w:val="00B2431F"/>
    <w:rsid w:val="00B2439C"/>
    <w:rsid w:val="00B250F7"/>
    <w:rsid w:val="00B26D1A"/>
    <w:rsid w:val="00B27FAD"/>
    <w:rsid w:val="00B347B1"/>
    <w:rsid w:val="00B417C3"/>
    <w:rsid w:val="00B41FF7"/>
    <w:rsid w:val="00B42B04"/>
    <w:rsid w:val="00B44F8F"/>
    <w:rsid w:val="00B61FBA"/>
    <w:rsid w:val="00B62284"/>
    <w:rsid w:val="00B63F85"/>
    <w:rsid w:val="00B6437B"/>
    <w:rsid w:val="00B6709D"/>
    <w:rsid w:val="00B92391"/>
    <w:rsid w:val="00B942C2"/>
    <w:rsid w:val="00B94B56"/>
    <w:rsid w:val="00BA4AB6"/>
    <w:rsid w:val="00BC5A10"/>
    <w:rsid w:val="00BD393E"/>
    <w:rsid w:val="00BD60C6"/>
    <w:rsid w:val="00BD7B7A"/>
    <w:rsid w:val="00BF2A10"/>
    <w:rsid w:val="00C01FA6"/>
    <w:rsid w:val="00C040C0"/>
    <w:rsid w:val="00C057BB"/>
    <w:rsid w:val="00C1034D"/>
    <w:rsid w:val="00C11BCA"/>
    <w:rsid w:val="00C13E5B"/>
    <w:rsid w:val="00C21498"/>
    <w:rsid w:val="00C27847"/>
    <w:rsid w:val="00C27CBC"/>
    <w:rsid w:val="00C30CFD"/>
    <w:rsid w:val="00C33D2E"/>
    <w:rsid w:val="00C409F8"/>
    <w:rsid w:val="00C41ECE"/>
    <w:rsid w:val="00C41F16"/>
    <w:rsid w:val="00C42C03"/>
    <w:rsid w:val="00C438F5"/>
    <w:rsid w:val="00C56763"/>
    <w:rsid w:val="00C56BE8"/>
    <w:rsid w:val="00C6269D"/>
    <w:rsid w:val="00C628B3"/>
    <w:rsid w:val="00C63CFD"/>
    <w:rsid w:val="00C70853"/>
    <w:rsid w:val="00C71ED1"/>
    <w:rsid w:val="00C83232"/>
    <w:rsid w:val="00C93B54"/>
    <w:rsid w:val="00C95F10"/>
    <w:rsid w:val="00CA23CD"/>
    <w:rsid w:val="00CB0B05"/>
    <w:rsid w:val="00CB6160"/>
    <w:rsid w:val="00CB6314"/>
    <w:rsid w:val="00CB7D6B"/>
    <w:rsid w:val="00CC26FD"/>
    <w:rsid w:val="00CD4AD3"/>
    <w:rsid w:val="00CD5BBD"/>
    <w:rsid w:val="00CE2C41"/>
    <w:rsid w:val="00D033F8"/>
    <w:rsid w:val="00D0783D"/>
    <w:rsid w:val="00D103AD"/>
    <w:rsid w:val="00D105FB"/>
    <w:rsid w:val="00D1257A"/>
    <w:rsid w:val="00D20B7A"/>
    <w:rsid w:val="00D21D44"/>
    <w:rsid w:val="00D44F88"/>
    <w:rsid w:val="00D5150D"/>
    <w:rsid w:val="00D53C88"/>
    <w:rsid w:val="00D60CB7"/>
    <w:rsid w:val="00D7670B"/>
    <w:rsid w:val="00D85848"/>
    <w:rsid w:val="00D91BED"/>
    <w:rsid w:val="00D96E4B"/>
    <w:rsid w:val="00DB168A"/>
    <w:rsid w:val="00DB5ED7"/>
    <w:rsid w:val="00DC3ED8"/>
    <w:rsid w:val="00DC5A1C"/>
    <w:rsid w:val="00DD173E"/>
    <w:rsid w:val="00DD1BDE"/>
    <w:rsid w:val="00DE4200"/>
    <w:rsid w:val="00DE6CC8"/>
    <w:rsid w:val="00DF4605"/>
    <w:rsid w:val="00DF554C"/>
    <w:rsid w:val="00E03DA5"/>
    <w:rsid w:val="00E04076"/>
    <w:rsid w:val="00E0524D"/>
    <w:rsid w:val="00E10262"/>
    <w:rsid w:val="00E13581"/>
    <w:rsid w:val="00E215F4"/>
    <w:rsid w:val="00E230AB"/>
    <w:rsid w:val="00E27F27"/>
    <w:rsid w:val="00E30EFD"/>
    <w:rsid w:val="00E34D07"/>
    <w:rsid w:val="00E462DC"/>
    <w:rsid w:val="00E46456"/>
    <w:rsid w:val="00E51BEB"/>
    <w:rsid w:val="00E5377B"/>
    <w:rsid w:val="00E55BE9"/>
    <w:rsid w:val="00E61069"/>
    <w:rsid w:val="00E63D20"/>
    <w:rsid w:val="00E66682"/>
    <w:rsid w:val="00E80474"/>
    <w:rsid w:val="00E86491"/>
    <w:rsid w:val="00EA04E5"/>
    <w:rsid w:val="00EA48DA"/>
    <w:rsid w:val="00EA4B85"/>
    <w:rsid w:val="00EA66C4"/>
    <w:rsid w:val="00EA7232"/>
    <w:rsid w:val="00EB1C3A"/>
    <w:rsid w:val="00EB5725"/>
    <w:rsid w:val="00EC04B3"/>
    <w:rsid w:val="00EC07EB"/>
    <w:rsid w:val="00EC7DCA"/>
    <w:rsid w:val="00ED41DE"/>
    <w:rsid w:val="00ED4F29"/>
    <w:rsid w:val="00ED59B7"/>
    <w:rsid w:val="00ED6555"/>
    <w:rsid w:val="00EE206F"/>
    <w:rsid w:val="00EE4B9E"/>
    <w:rsid w:val="00EF20CE"/>
    <w:rsid w:val="00F038D1"/>
    <w:rsid w:val="00F0699D"/>
    <w:rsid w:val="00F1208B"/>
    <w:rsid w:val="00F139C8"/>
    <w:rsid w:val="00F153B0"/>
    <w:rsid w:val="00F24CE2"/>
    <w:rsid w:val="00F27CE8"/>
    <w:rsid w:val="00F3085F"/>
    <w:rsid w:val="00F32115"/>
    <w:rsid w:val="00F3453F"/>
    <w:rsid w:val="00F35092"/>
    <w:rsid w:val="00F41157"/>
    <w:rsid w:val="00F42D35"/>
    <w:rsid w:val="00F45E52"/>
    <w:rsid w:val="00F45F39"/>
    <w:rsid w:val="00F50092"/>
    <w:rsid w:val="00F504D5"/>
    <w:rsid w:val="00F5105A"/>
    <w:rsid w:val="00F52F16"/>
    <w:rsid w:val="00F531AB"/>
    <w:rsid w:val="00F55525"/>
    <w:rsid w:val="00F57EE5"/>
    <w:rsid w:val="00F60A74"/>
    <w:rsid w:val="00F63D88"/>
    <w:rsid w:val="00F67538"/>
    <w:rsid w:val="00F71E4C"/>
    <w:rsid w:val="00F736B3"/>
    <w:rsid w:val="00F7670C"/>
    <w:rsid w:val="00F80BBC"/>
    <w:rsid w:val="00F81283"/>
    <w:rsid w:val="00F84E64"/>
    <w:rsid w:val="00F93DDA"/>
    <w:rsid w:val="00FA709B"/>
    <w:rsid w:val="00FA78B7"/>
    <w:rsid w:val="00FB0C64"/>
    <w:rsid w:val="00FB4258"/>
    <w:rsid w:val="00FB6280"/>
    <w:rsid w:val="00FB7425"/>
    <w:rsid w:val="00FD0352"/>
    <w:rsid w:val="00FD057C"/>
    <w:rsid w:val="00FD2031"/>
    <w:rsid w:val="00FD342E"/>
    <w:rsid w:val="00FD3FEE"/>
    <w:rsid w:val="00FE1896"/>
    <w:rsid w:val="00FE6E28"/>
    <w:rsid w:val="00FF2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35436B"/>
  <w15:chartTrackingRefBased/>
  <w15:docId w15:val="{1904C5C4-6F66-44EB-8A81-9C2478F09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5CA7"/>
  </w:style>
  <w:style w:type="paragraph" w:styleId="Heading1">
    <w:name w:val="heading 1"/>
    <w:basedOn w:val="Normal"/>
    <w:next w:val="Normal"/>
    <w:link w:val="Heading1Char"/>
    <w:uiPriority w:val="9"/>
    <w:qFormat/>
    <w:rsid w:val="00EC04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0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04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04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04B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04B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04B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04B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04B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5CA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05C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57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725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EC04B3"/>
  </w:style>
  <w:style w:type="paragraph" w:styleId="BlockText">
    <w:name w:val="Block Text"/>
    <w:basedOn w:val="Normal"/>
    <w:uiPriority w:val="99"/>
    <w:semiHidden/>
    <w:unhideWhenUsed/>
    <w:rsid w:val="00EC04B3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C04B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04B3"/>
  </w:style>
  <w:style w:type="paragraph" w:styleId="BodyText2">
    <w:name w:val="Body Text 2"/>
    <w:basedOn w:val="Normal"/>
    <w:link w:val="BodyText2Char"/>
    <w:uiPriority w:val="99"/>
    <w:semiHidden/>
    <w:unhideWhenUsed/>
    <w:rsid w:val="00EC04B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C04B3"/>
  </w:style>
  <w:style w:type="paragraph" w:styleId="BodyText3">
    <w:name w:val="Body Text 3"/>
    <w:basedOn w:val="Normal"/>
    <w:link w:val="BodyText3Char"/>
    <w:uiPriority w:val="99"/>
    <w:semiHidden/>
    <w:unhideWhenUsed/>
    <w:rsid w:val="00EC04B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04B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C04B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C04B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C04B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C04B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C04B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C04B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C04B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C04B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04B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04B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04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C04B3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C04B3"/>
  </w:style>
  <w:style w:type="paragraph" w:styleId="CommentText">
    <w:name w:val="annotation text"/>
    <w:basedOn w:val="Normal"/>
    <w:link w:val="CommentTextChar"/>
    <w:uiPriority w:val="99"/>
    <w:semiHidden/>
    <w:unhideWhenUsed/>
    <w:rsid w:val="00EC04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4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4B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C04B3"/>
  </w:style>
  <w:style w:type="character" w:customStyle="1" w:styleId="DateChar">
    <w:name w:val="Date Char"/>
    <w:basedOn w:val="DefaultParagraphFont"/>
    <w:link w:val="Date"/>
    <w:uiPriority w:val="99"/>
    <w:semiHidden/>
    <w:rsid w:val="00EC04B3"/>
  </w:style>
  <w:style w:type="paragraph" w:styleId="DocumentMap">
    <w:name w:val="Document Map"/>
    <w:basedOn w:val="Normal"/>
    <w:link w:val="DocumentMapChar"/>
    <w:uiPriority w:val="99"/>
    <w:semiHidden/>
    <w:unhideWhenUsed/>
    <w:rsid w:val="00EC04B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04B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C04B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C04B3"/>
  </w:style>
  <w:style w:type="paragraph" w:styleId="EndnoteText">
    <w:name w:val="endnote text"/>
    <w:basedOn w:val="Normal"/>
    <w:link w:val="EndnoteTextChar"/>
    <w:uiPriority w:val="99"/>
    <w:semiHidden/>
    <w:unhideWhenUsed/>
    <w:rsid w:val="00EC04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C04B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C04B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C04B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C0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4B3"/>
  </w:style>
  <w:style w:type="paragraph" w:styleId="FootnoteText">
    <w:name w:val="footnote text"/>
    <w:basedOn w:val="Normal"/>
    <w:link w:val="FootnoteTextChar"/>
    <w:uiPriority w:val="99"/>
    <w:semiHidden/>
    <w:unhideWhenUsed/>
    <w:rsid w:val="00EC04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C04B3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C04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4B3"/>
  </w:style>
  <w:style w:type="character" w:customStyle="1" w:styleId="Heading1Char">
    <w:name w:val="Heading 1 Char"/>
    <w:basedOn w:val="DefaultParagraphFont"/>
    <w:link w:val="Heading1"/>
    <w:uiPriority w:val="9"/>
    <w:rsid w:val="00EC04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0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04B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04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04B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04B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04B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04B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04B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C04B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C04B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04B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04B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C04B3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C04B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04B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04B3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EC04B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C04B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C04B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C04B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C04B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C04B3"/>
    <w:pPr>
      <w:numPr>
        <w:numId w:val="1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C04B3"/>
    <w:pPr>
      <w:numPr>
        <w:numId w:val="1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C04B3"/>
    <w:pPr>
      <w:numPr>
        <w:numId w:val="1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C04B3"/>
    <w:pPr>
      <w:numPr>
        <w:numId w:val="1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C04B3"/>
    <w:pPr>
      <w:numPr>
        <w:numId w:val="1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C04B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C04B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C04B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C04B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C04B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C04B3"/>
    <w:pPr>
      <w:numPr>
        <w:numId w:val="2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C04B3"/>
    <w:pPr>
      <w:numPr>
        <w:numId w:val="2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C04B3"/>
    <w:pPr>
      <w:numPr>
        <w:numId w:val="2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C04B3"/>
    <w:pPr>
      <w:numPr>
        <w:numId w:val="2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C04B3"/>
    <w:pPr>
      <w:numPr>
        <w:numId w:val="2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EC04B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04B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C04B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C04B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EC04B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C04B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C04B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C04B3"/>
  </w:style>
  <w:style w:type="paragraph" w:styleId="PlainText">
    <w:name w:val="Plain Text"/>
    <w:basedOn w:val="Normal"/>
    <w:link w:val="PlainTextChar"/>
    <w:uiPriority w:val="99"/>
    <w:semiHidden/>
    <w:unhideWhenUsed/>
    <w:rsid w:val="00EC04B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04B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EC04B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04B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C04B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C04B3"/>
  </w:style>
  <w:style w:type="paragraph" w:styleId="Signature">
    <w:name w:val="Signature"/>
    <w:basedOn w:val="Normal"/>
    <w:link w:val="SignatureChar"/>
    <w:uiPriority w:val="99"/>
    <w:semiHidden/>
    <w:unhideWhenUsed/>
    <w:rsid w:val="00EC04B3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C04B3"/>
  </w:style>
  <w:style w:type="paragraph" w:styleId="Subtitle">
    <w:name w:val="Subtitle"/>
    <w:basedOn w:val="Normal"/>
    <w:next w:val="Normal"/>
    <w:link w:val="SubtitleChar"/>
    <w:uiPriority w:val="11"/>
    <w:qFormat/>
    <w:rsid w:val="00EC04B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C04B3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C04B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C04B3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EC04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04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EC04B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EC04B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C04B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C04B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C04B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C04B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C04B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C04B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C04B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C04B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C04B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5ED9EA3C55CB4A8FD5A6BFF71C5CC7" ma:contentTypeVersion="11" ma:contentTypeDescription="Create a new document." ma:contentTypeScope="" ma:versionID="7de5eb479ebae7476fc84f2b3fad84a6">
  <xsd:schema xmlns:xsd="http://www.w3.org/2001/XMLSchema" xmlns:xs="http://www.w3.org/2001/XMLSchema" xmlns:p="http://schemas.microsoft.com/office/2006/metadata/properties" xmlns:ns3="2a2c0c36-bf6a-4efb-b45f-e84bcfd6a987" xmlns:ns4="145fecf4-bc74-4d6b-8c09-0544b3fc8498" targetNamespace="http://schemas.microsoft.com/office/2006/metadata/properties" ma:root="true" ma:fieldsID="6292892c8e846ac6ced5ad613c11bc4e" ns3:_="" ns4:_="">
    <xsd:import namespace="2a2c0c36-bf6a-4efb-b45f-e84bcfd6a987"/>
    <xsd:import namespace="145fecf4-bc74-4d6b-8c09-0544b3fc84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c0c36-bf6a-4efb-b45f-e84bcfd6a9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5fecf4-bc74-4d6b-8c09-0544b3fc84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4AE2A6-E70A-4BEF-9B64-41189AC8FA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BE1698-CD26-4821-8E64-D9190F0063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c0c36-bf6a-4efb-b45f-e84bcfd6a987"/>
    <ds:schemaRef ds:uri="145fecf4-bc74-4d6b-8c09-0544b3fc84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36BC4F-2228-406D-82E3-9F5AB932ABD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eine Hilliard</dc:creator>
  <cp:keywords/>
  <dc:description/>
  <cp:lastModifiedBy>Janatha R. Hilliard</cp:lastModifiedBy>
  <cp:revision>2</cp:revision>
  <cp:lastPrinted>2020-01-22T16:59:00Z</cp:lastPrinted>
  <dcterms:created xsi:type="dcterms:W3CDTF">2020-01-22T22:07:00Z</dcterms:created>
  <dcterms:modified xsi:type="dcterms:W3CDTF">2020-01-22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5ED9EA3C55CB4A8FD5A6BFF71C5CC7</vt:lpwstr>
  </property>
</Properties>
</file>